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FC4D8" w14:textId="77777777" w:rsidR="008009C9" w:rsidRDefault="005847E1">
      <w:pPr>
        <w:pStyle w:val="Heading1"/>
        <w:jc w:val="center"/>
      </w:pPr>
      <w:r>
        <w:t>Exercise: Functions</w:t>
      </w:r>
    </w:p>
    <w:p w14:paraId="166F77D9" w14:textId="37182333" w:rsidR="008009C9" w:rsidRPr="00697064" w:rsidRDefault="005847E1">
      <w:pPr>
        <w:tabs>
          <w:tab w:val="left" w:pos="1080"/>
        </w:tabs>
        <w:ind w:left="-630" w:right="-1170"/>
        <w:jc w:val="center"/>
      </w:pPr>
      <w:r w:rsidRPr="00697064">
        <w:rPr>
          <w:lang w:val="bg-BG"/>
        </w:rPr>
        <w:t xml:space="preserve">Problems for exercise and homework for the </w:t>
      </w:r>
      <w:hyperlink r:id="rId8">
        <w:r w:rsidRPr="00697064">
          <w:rPr>
            <w:rStyle w:val="InternetLink"/>
            <w:lang w:val="bg-BG"/>
          </w:rPr>
          <w:t>Python Fundamentals Course @SoftUni</w:t>
        </w:r>
      </w:hyperlink>
      <w:r w:rsidRPr="00697064">
        <w:rPr>
          <w:lang w:val="bg-BG"/>
        </w:rPr>
        <w:t>.</w:t>
      </w:r>
      <w:r w:rsidRPr="00697064">
        <w:rPr>
          <w:color w:val="FF0000"/>
          <w:lang w:val="bg-BG"/>
        </w:rPr>
        <w:t xml:space="preserve"> </w:t>
      </w:r>
      <w:r w:rsidRPr="00697064">
        <w:rPr>
          <w:color w:val="FF0000"/>
          <w:lang w:val="bg-BG"/>
        </w:rPr>
        <w:br/>
      </w:r>
      <w:r w:rsidRPr="00697064">
        <w:rPr>
          <w:lang w:val="bg-BG"/>
        </w:rPr>
        <w:t xml:space="preserve">Submit your solutions in the SoftUni judge system at </w:t>
      </w:r>
      <w:hyperlink r:id="rId9">
        <w:r w:rsidR="00595C69">
          <w:rPr>
            <w:rStyle w:val="InternetLink"/>
            <w:rFonts w:eastAsiaTheme="minorEastAsia"/>
            <w:lang w:val="bg-BG"/>
          </w:rPr>
          <w:t>https://judge.softuni.org/Contests/1728</w:t>
        </w:r>
      </w:hyperlink>
      <w:r w:rsidR="00697064">
        <w:rPr>
          <w:rStyle w:val="InternetLink"/>
          <w:rFonts w:eastAsiaTheme="minorEastAsia"/>
          <w:lang w:val="bg-BG"/>
        </w:rPr>
        <w:t>.</w:t>
      </w:r>
    </w:p>
    <w:p w14:paraId="4D559074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Smallest of Three Numbers</w:t>
      </w:r>
    </w:p>
    <w:p w14:paraId="66939D10" w14:textId="0D72658C" w:rsidR="008009C9" w:rsidRDefault="005847E1">
      <w:pPr>
        <w:spacing w:before="200" w:after="40"/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hree integer</w:t>
      </w:r>
      <w:r>
        <w:t xml:space="preserve"> numbers and </w:t>
      </w:r>
      <w:r w:rsidRPr="00F20630">
        <w:rPr>
          <w:b/>
          <w:bCs/>
        </w:rPr>
        <w:t>returns</w:t>
      </w:r>
      <w:r>
        <w:t xml:space="preserve"> the </w:t>
      </w:r>
      <w:r>
        <w:rPr>
          <w:b/>
        </w:rPr>
        <w:t>smallest</w:t>
      </w:r>
      <w:r>
        <w:t xml:space="preserve">. </w:t>
      </w:r>
      <w:r w:rsidR="00F20630">
        <w:t xml:space="preserve">Print the result on the console. </w:t>
      </w:r>
      <w:r>
        <w:t xml:space="preserve">Use </w:t>
      </w:r>
      <w:r w:rsidR="00595C69">
        <w:t xml:space="preserve">an </w:t>
      </w:r>
      <w:r>
        <w:t>appropriate name for the function.</w:t>
      </w:r>
    </w:p>
    <w:p w14:paraId="47FD505E" w14:textId="77777777" w:rsidR="008009C9" w:rsidRDefault="005847E1">
      <w:pPr>
        <w:pStyle w:val="Heading3"/>
        <w:ind w:left="-720" w:firstLine="720"/>
        <w:rPr>
          <w:lang w:val="bg-BG"/>
        </w:rPr>
      </w:pPr>
      <w: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909"/>
      </w:tblGrid>
      <w:tr w:rsidR="008009C9" w14:paraId="283B63C0" w14:textId="77777777">
        <w:trPr>
          <w:trHeight w:val="196"/>
        </w:trPr>
        <w:tc>
          <w:tcPr>
            <w:tcW w:w="774" w:type="dxa"/>
            <w:shd w:val="clear" w:color="auto" w:fill="D9D9D9" w:themeFill="background1" w:themeFillShade="D9"/>
          </w:tcPr>
          <w:p w14:paraId="5C011305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30437DBC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Output</w:t>
            </w:r>
          </w:p>
        </w:tc>
      </w:tr>
      <w:tr w:rsidR="008009C9" w14:paraId="3211D2A1" w14:textId="77777777">
        <w:trPr>
          <w:trHeight w:val="372"/>
        </w:trPr>
        <w:tc>
          <w:tcPr>
            <w:tcW w:w="774" w:type="dxa"/>
            <w:shd w:val="clear" w:color="auto" w:fill="auto"/>
          </w:tcPr>
          <w:p w14:paraId="096E770C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</w:t>
            </w:r>
          </w:p>
          <w:p w14:paraId="6DD9C6F9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5</w:t>
            </w:r>
          </w:p>
          <w:p w14:paraId="56B32076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3</w:t>
            </w:r>
          </w:p>
        </w:tc>
        <w:tc>
          <w:tcPr>
            <w:tcW w:w="908" w:type="dxa"/>
            <w:shd w:val="clear" w:color="auto" w:fill="auto"/>
          </w:tcPr>
          <w:p w14:paraId="30F13F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2</w:t>
            </w:r>
          </w:p>
        </w:tc>
      </w:tr>
      <w:tr w:rsidR="008009C9" w14:paraId="02CD4043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70CA3B2F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600</w:t>
            </w:r>
          </w:p>
          <w:p w14:paraId="194D6BF8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342</w:t>
            </w:r>
          </w:p>
          <w:p w14:paraId="4A33C02A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123</w:t>
            </w:r>
          </w:p>
        </w:tc>
        <w:tc>
          <w:tcPr>
            <w:tcW w:w="908" w:type="dxa"/>
            <w:shd w:val="clear" w:color="auto" w:fill="auto"/>
          </w:tcPr>
          <w:p w14:paraId="3E5FF881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123</w:t>
            </w:r>
          </w:p>
        </w:tc>
      </w:tr>
      <w:tr w:rsidR="008009C9" w14:paraId="63C11C20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172704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5</w:t>
            </w:r>
          </w:p>
          <w:p w14:paraId="4ED8619B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1</w:t>
            </w:r>
          </w:p>
          <w:p w14:paraId="5E2562AE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4</w:t>
            </w:r>
          </w:p>
        </w:tc>
        <w:tc>
          <w:tcPr>
            <w:tcW w:w="908" w:type="dxa"/>
            <w:shd w:val="clear" w:color="auto" w:fill="auto"/>
          </w:tcPr>
          <w:p w14:paraId="5B479237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4</w:t>
            </w:r>
          </w:p>
        </w:tc>
      </w:tr>
    </w:tbl>
    <w:p w14:paraId="0260D0CB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Add and Subtract</w:t>
      </w:r>
    </w:p>
    <w:p w14:paraId="5736B511" w14:textId="77777777" w:rsidR="008009C9" w:rsidRDefault="005847E1">
      <w:pPr>
        <w:rPr>
          <w:b/>
          <w:lang w:val="bg-BG"/>
        </w:rPr>
      </w:pPr>
      <w:r>
        <w:t xml:space="preserve">You will receive </w:t>
      </w:r>
      <w:r>
        <w:rPr>
          <w:b/>
        </w:rPr>
        <w:t>three</w:t>
      </w:r>
      <w:r>
        <w:t xml:space="preserve"> </w:t>
      </w:r>
      <w:r>
        <w:rPr>
          <w:b/>
        </w:rPr>
        <w:t xml:space="preserve">integer numbers. </w:t>
      </w:r>
    </w:p>
    <w:p w14:paraId="7668CC8A" w14:textId="77777777" w:rsidR="00697064" w:rsidRDefault="005847E1">
      <w:pPr>
        <w:rPr>
          <w:rFonts w:cstheme="minorHAnsi"/>
        </w:rPr>
      </w:pPr>
      <w:r>
        <w:t xml:space="preserve">Write </w:t>
      </w:r>
      <w:r>
        <w:rPr>
          <w:rFonts w:cstheme="minorHAnsi"/>
        </w:rPr>
        <w:t>function</w:t>
      </w:r>
      <w:r w:rsidR="00697064">
        <w:rPr>
          <w:rFonts w:cstheme="minorHAnsi"/>
        </w:rPr>
        <w:t>s</w:t>
      </w:r>
      <w:r w:rsidR="00697064">
        <w:rPr>
          <w:rFonts w:cstheme="minorHAnsi"/>
          <w:lang w:val="bg-BG"/>
        </w:rPr>
        <w:t xml:space="preserve"> </w:t>
      </w:r>
      <w:r w:rsidR="00697064">
        <w:rPr>
          <w:rFonts w:cstheme="minorHAnsi"/>
        </w:rPr>
        <w:t>named:</w:t>
      </w:r>
    </w:p>
    <w:p w14:paraId="1ECCFFC4" w14:textId="4C903F86" w:rsidR="00697064" w:rsidRPr="00697064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proofErr w:type="spellStart"/>
      <w:r>
        <w:rPr>
          <w:rStyle w:val="CodeChar"/>
        </w:rPr>
        <w:t>sum_numbers</w:t>
      </w:r>
      <w:proofErr w:type="spellEnd"/>
      <w:r>
        <w:rPr>
          <w:rStyle w:val="CodeChar"/>
        </w:rPr>
        <w:t>()</w:t>
      </w:r>
      <w:r w:rsidR="00595C69">
        <w:t xml:space="preserve"> that </w:t>
      </w:r>
      <w:r w:rsidR="00697064" w:rsidRPr="00F20630">
        <w:rPr>
          <w:b/>
          <w:bCs/>
        </w:rPr>
        <w:t>returns</w:t>
      </w:r>
      <w:r w:rsidR="00697064">
        <w:t xml:space="preserve"> </w:t>
      </w:r>
      <w:r w:rsidR="00697064" w:rsidRPr="00F20630">
        <w:t>the</w:t>
      </w:r>
      <w:r w:rsidRPr="00F20630">
        <w:rPr>
          <w:b/>
          <w:bCs/>
        </w:rPr>
        <w:t xml:space="preserve"> sum</w:t>
      </w:r>
      <w:r>
        <w:t xml:space="preserve"> </w:t>
      </w:r>
      <w:r w:rsidR="00697064">
        <w:t xml:space="preserve">of </w:t>
      </w:r>
      <w:r>
        <w:t xml:space="preserve">the </w:t>
      </w:r>
      <w:r w:rsidRPr="00697064">
        <w:rPr>
          <w:b/>
          <w:bCs/>
        </w:rPr>
        <w:t>first two</w:t>
      </w:r>
      <w:r>
        <w:t xml:space="preserve"> integers</w:t>
      </w:r>
    </w:p>
    <w:p w14:paraId="5AEB8E56" w14:textId="073AF463" w:rsidR="00FD31F7" w:rsidRPr="00FD31F7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r>
        <w:rPr>
          <w:rStyle w:val="CodeChar"/>
        </w:rPr>
        <w:t>subtract()</w:t>
      </w:r>
      <w:r w:rsidRPr="00697064">
        <w:rPr>
          <w:b/>
        </w:rPr>
        <w:t xml:space="preserve"> </w:t>
      </w:r>
      <w:r w:rsidR="00595C69">
        <w:t>that</w:t>
      </w:r>
      <w:r w:rsidR="00D002C1">
        <w:t xml:space="preserve"> </w:t>
      </w:r>
      <w:r w:rsidR="00F20630">
        <w:rPr>
          <w:b/>
          <w:bCs/>
        </w:rPr>
        <w:t>returns</w:t>
      </w:r>
      <w:r>
        <w:t xml:space="preserve"> </w:t>
      </w:r>
      <w:r w:rsidR="00D002C1">
        <w:t xml:space="preserve">the </w:t>
      </w:r>
      <w:r w:rsidR="00FD31F7" w:rsidRPr="00F20630">
        <w:rPr>
          <w:b/>
          <w:bCs/>
        </w:rPr>
        <w:t>difference</w:t>
      </w:r>
      <w:r>
        <w:t xml:space="preserve"> </w:t>
      </w:r>
      <w:r w:rsidR="00D002C1">
        <w:t>between the</w:t>
      </w:r>
      <w:r>
        <w:t xml:space="preserve"> </w:t>
      </w:r>
      <w:r w:rsidR="00D002C1" w:rsidRPr="00FD31F7">
        <w:rPr>
          <w:b/>
          <w:bCs/>
        </w:rPr>
        <w:t xml:space="preserve">returned </w:t>
      </w:r>
      <w:r w:rsidR="00FD31F7" w:rsidRPr="00FD31F7">
        <w:rPr>
          <w:b/>
          <w:bCs/>
        </w:rPr>
        <w:t>result</w:t>
      </w:r>
      <w:r w:rsidR="00FD31F7">
        <w:t xml:space="preserve"> of the first function</w:t>
      </w:r>
      <w:r w:rsidR="00D002C1">
        <w:t xml:space="preserve"> and the </w:t>
      </w:r>
      <w:r w:rsidRPr="00697064">
        <w:rPr>
          <w:b/>
        </w:rPr>
        <w:t>third</w:t>
      </w:r>
      <w:r>
        <w:t xml:space="preserve"> integer</w:t>
      </w:r>
    </w:p>
    <w:p w14:paraId="68CD254B" w14:textId="7708B1B8" w:rsidR="008009C9" w:rsidRPr="00FD31F7" w:rsidRDefault="005847E1" w:rsidP="00FD31F7">
      <w:pPr>
        <w:rPr>
          <w:b/>
          <w:lang w:val="bg-BG"/>
        </w:rPr>
      </w:pPr>
      <w:r>
        <w:t xml:space="preserve">Wrap the two functions in a function </w:t>
      </w:r>
      <w:r w:rsidR="00FD31F7">
        <w:t>named</w:t>
      </w:r>
      <w:r>
        <w:t xml:space="preserve"> </w:t>
      </w:r>
      <w:proofErr w:type="spellStart"/>
      <w:r w:rsidRPr="00FD31F7">
        <w:rPr>
          <w:rFonts w:ascii="Consolas" w:hAnsi="Consolas"/>
          <w:b/>
        </w:rPr>
        <w:t>add_and_subtract</w:t>
      </w:r>
      <w:proofErr w:type="spellEnd"/>
      <w:r w:rsidRPr="00FD31F7">
        <w:rPr>
          <w:rFonts w:ascii="Consolas" w:hAnsi="Consolas"/>
          <w:b/>
        </w:rPr>
        <w:t>()</w:t>
      </w:r>
      <w:r w:rsidRPr="00FD31F7">
        <w:rPr>
          <w:rFonts w:cstheme="minorHAnsi"/>
          <w:b/>
        </w:rPr>
        <w:t xml:space="preserve"> </w:t>
      </w:r>
      <w:r w:rsidRPr="00FD31F7">
        <w:rPr>
          <w:rFonts w:cstheme="minorHAnsi"/>
        </w:rPr>
        <w:t>which will receive the three numbers</w:t>
      </w:r>
      <w:r w:rsidR="00FD31F7">
        <w:rPr>
          <w:rFonts w:cstheme="minorHAnsi"/>
        </w:rPr>
        <w:t xml:space="preserve"> as parameters.</w:t>
      </w:r>
      <w:r w:rsidR="00F20630">
        <w:rPr>
          <w:rFonts w:cstheme="minorHAnsi"/>
        </w:rPr>
        <w:t xml:space="preserve"> Print the result of the </w:t>
      </w:r>
      <w:r w:rsidR="00F20630">
        <w:rPr>
          <w:rStyle w:val="CodeChar"/>
        </w:rPr>
        <w:t>subtract()</w:t>
      </w:r>
      <w:r w:rsidR="00F20630">
        <w:rPr>
          <w:rFonts w:cstheme="minorHAnsi"/>
        </w:rPr>
        <w:t xml:space="preserve"> function on the console.</w:t>
      </w:r>
    </w:p>
    <w:p w14:paraId="211C901B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1222"/>
      </w:tblGrid>
      <w:tr w:rsidR="008009C9" w14:paraId="591499BA" w14:textId="7777777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FD117D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22" w:type="dxa"/>
            <w:shd w:val="clear" w:color="auto" w:fill="D9D9D9" w:themeFill="background1" w:themeFillShade="D9"/>
          </w:tcPr>
          <w:p w14:paraId="738BE67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02E9CE00" w14:textId="77777777">
        <w:trPr>
          <w:trHeight w:val="372"/>
        </w:trPr>
        <w:tc>
          <w:tcPr>
            <w:tcW w:w="1259" w:type="dxa"/>
            <w:shd w:val="clear" w:color="auto" w:fill="auto"/>
          </w:tcPr>
          <w:p w14:paraId="065A473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506AF03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6</w:t>
            </w:r>
          </w:p>
          <w:p w14:paraId="318EECD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1222" w:type="dxa"/>
            <w:shd w:val="clear" w:color="auto" w:fill="auto"/>
          </w:tcPr>
          <w:p w14:paraId="531FB82F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9</w:t>
            </w:r>
          </w:p>
        </w:tc>
      </w:tr>
      <w:tr w:rsidR="008009C9" w14:paraId="410F249C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5E909131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</w:t>
            </w:r>
          </w:p>
          <w:p w14:paraId="6B1EF1AC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7</w:t>
            </w:r>
          </w:p>
          <w:p w14:paraId="1D2A4168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  <w:tc>
          <w:tcPr>
            <w:tcW w:w="1222" w:type="dxa"/>
            <w:shd w:val="clear" w:color="auto" w:fill="auto"/>
          </w:tcPr>
          <w:p w14:paraId="791BF83D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2</w:t>
            </w:r>
          </w:p>
        </w:tc>
      </w:tr>
      <w:tr w:rsidR="008009C9" w14:paraId="3031AC27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7CFC569A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2</w:t>
            </w:r>
          </w:p>
          <w:p w14:paraId="77933B4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58</w:t>
            </w:r>
          </w:p>
          <w:p w14:paraId="6656951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1222" w:type="dxa"/>
            <w:shd w:val="clear" w:color="auto" w:fill="auto"/>
          </w:tcPr>
          <w:p w14:paraId="22A1B1E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0</w:t>
            </w:r>
          </w:p>
        </w:tc>
      </w:tr>
    </w:tbl>
    <w:p w14:paraId="7CA61C78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Characters in Range</w:t>
      </w:r>
    </w:p>
    <w:p w14:paraId="0B9F32AA" w14:textId="0C60B3B9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wo characters</w:t>
      </w:r>
      <w:r>
        <w:t xml:space="preserve"> and </w:t>
      </w:r>
      <w:r w:rsidRPr="00F20630">
        <w:rPr>
          <w:b/>
          <w:bCs/>
        </w:rPr>
        <w:t>returns</w:t>
      </w:r>
      <w:r>
        <w:t xml:space="preserve"> a </w:t>
      </w:r>
      <w:r w:rsidRPr="00F20630">
        <w:rPr>
          <w:b/>
          <w:bCs/>
        </w:rPr>
        <w:t>single string</w:t>
      </w:r>
      <w:r>
        <w:t xml:space="preserve"> </w:t>
      </w:r>
      <w:r w:rsidRPr="00F20630">
        <w:rPr>
          <w:b/>
          <w:bCs/>
        </w:rPr>
        <w:t>with all the characters in</w:t>
      </w:r>
      <w:r>
        <w:t xml:space="preserve"> </w:t>
      </w:r>
      <w:r w:rsidRPr="00FD31F7">
        <w:rPr>
          <w:b/>
          <w:bCs/>
        </w:rPr>
        <w:t>between them</w:t>
      </w:r>
      <w:r>
        <w:t xml:space="preserve"> </w:t>
      </w:r>
      <w:r w:rsidR="00FD31F7">
        <w:t>(</w:t>
      </w:r>
      <w:r>
        <w:t xml:space="preserve">according to the </w:t>
      </w:r>
      <w:r>
        <w:rPr>
          <w:b/>
        </w:rPr>
        <w:t>ASCII</w:t>
      </w:r>
      <w:r>
        <w:t xml:space="preserve"> code</w:t>
      </w:r>
      <w:r w:rsidR="00FD31F7">
        <w:t xml:space="preserve">), separated by a single </w:t>
      </w:r>
      <w:r w:rsidR="00FD31F7" w:rsidRPr="00F20630">
        <w:rPr>
          <w:b/>
          <w:bCs/>
        </w:rPr>
        <w:t>space</w:t>
      </w:r>
      <w:r>
        <w:t>.</w:t>
      </w:r>
      <w:r w:rsidR="00F20630">
        <w:t xml:space="preserve"> Print the result on the console.</w:t>
      </w:r>
    </w:p>
    <w:p w14:paraId="75675C0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7682"/>
      </w:tblGrid>
      <w:tr w:rsidR="008009C9" w14:paraId="66E69C7D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42623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22BDD02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6E0D9A37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380E5614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</w:t>
            </w:r>
          </w:p>
          <w:p w14:paraId="190921F9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</w:t>
            </w:r>
          </w:p>
        </w:tc>
        <w:tc>
          <w:tcPr>
            <w:tcW w:w="7681" w:type="dxa"/>
            <w:shd w:val="clear" w:color="auto" w:fill="auto"/>
          </w:tcPr>
          <w:p w14:paraId="0E6905BB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c</w:t>
            </w:r>
          </w:p>
        </w:tc>
      </w:tr>
      <w:tr w:rsidR="008009C9" w14:paraId="2A8A7A2C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AE2348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3060551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</w:t>
            </w:r>
          </w:p>
        </w:tc>
        <w:tc>
          <w:tcPr>
            <w:tcW w:w="7681" w:type="dxa"/>
            <w:shd w:val="clear" w:color="auto" w:fill="auto"/>
          </w:tcPr>
          <w:p w14:paraId="4906F24E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</w:t>
            </w:r>
          </w:p>
        </w:tc>
      </w:tr>
      <w:tr w:rsidR="008009C9" w14:paraId="767E8FF4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D7DA9AD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8E31475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</w:t>
            </w:r>
          </w:p>
        </w:tc>
        <w:tc>
          <w:tcPr>
            <w:tcW w:w="7681" w:type="dxa"/>
            <w:shd w:val="clear" w:color="auto" w:fill="auto"/>
          </w:tcPr>
          <w:p w14:paraId="3A94B8B3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 : ; &lt; = &gt; ? @ A B</w:t>
            </w:r>
          </w:p>
        </w:tc>
      </w:tr>
    </w:tbl>
    <w:p w14:paraId="7065772D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Odd and Even Sum</w:t>
      </w:r>
    </w:p>
    <w:p w14:paraId="7F6CDB6D" w14:textId="096D6B86" w:rsidR="0008442A" w:rsidRDefault="005847E1">
      <w:pPr>
        <w:spacing w:after="0"/>
        <w:rPr>
          <w:color w:val="000000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. </w:t>
      </w:r>
      <w:r>
        <w:rPr>
          <w:color w:val="000000"/>
        </w:rPr>
        <w:t xml:space="preserve">You </w:t>
      </w:r>
      <w:r w:rsidR="00FD31F7">
        <w:rPr>
          <w:color w:val="000000"/>
        </w:rPr>
        <w:t>should</w:t>
      </w:r>
      <w:r>
        <w:rPr>
          <w:color w:val="000000"/>
        </w:rPr>
        <w:t xml:space="preserve"> write a </w:t>
      </w:r>
      <w:r>
        <w:rPr>
          <w:rFonts w:cstheme="minorHAnsi"/>
        </w:rPr>
        <w:t>function</w:t>
      </w:r>
      <w:r>
        <w:rPr>
          <w:color w:val="000000"/>
        </w:rPr>
        <w:t xml:space="preserve"> that returns the </w:t>
      </w:r>
      <w:r>
        <w:rPr>
          <w:b/>
          <w:color w:val="000000"/>
        </w:rPr>
        <w:t>sum</w:t>
      </w:r>
      <w:r>
        <w:rPr>
          <w:color w:val="000000"/>
        </w:rPr>
        <w:t xml:space="preserve"> of </w:t>
      </w:r>
      <w:r>
        <w:rPr>
          <w:b/>
          <w:color w:val="000000"/>
        </w:rPr>
        <w:t>all even</w:t>
      </w:r>
      <w:r>
        <w:rPr>
          <w:color w:val="000000"/>
        </w:rPr>
        <w:t xml:space="preserve"> and</w:t>
      </w:r>
      <w:r w:rsidR="0008442A">
        <w:rPr>
          <w:color w:val="000000"/>
        </w:rPr>
        <w:t xml:space="preserve"> </w:t>
      </w:r>
      <w:r>
        <w:rPr>
          <w:b/>
          <w:color w:val="000000"/>
        </w:rPr>
        <w:t>all odd</w:t>
      </w:r>
      <w:r>
        <w:rPr>
          <w:color w:val="000000"/>
        </w:rPr>
        <w:t xml:space="preserve"> </w:t>
      </w:r>
      <w:r w:rsidRPr="00595C69">
        <w:rPr>
          <w:b/>
          <w:bCs/>
          <w:color w:val="000000"/>
        </w:rPr>
        <w:t>digits</w:t>
      </w:r>
      <w:r>
        <w:rPr>
          <w:color w:val="000000"/>
        </w:rPr>
        <w:t xml:space="preserve"> </w:t>
      </w:r>
      <w:proofErr w:type="gramStart"/>
      <w:r w:rsidR="0008442A">
        <w:rPr>
          <w:color w:val="000000"/>
        </w:rPr>
        <w:t>in</w:t>
      </w:r>
      <w:r>
        <w:rPr>
          <w:color w:val="000000"/>
        </w:rPr>
        <w:t xml:space="preserve"> </w:t>
      </w:r>
      <w:r w:rsidR="00595C69">
        <w:rPr>
          <w:color w:val="000000"/>
        </w:rPr>
        <w:t>a</w:t>
      </w:r>
      <w:r w:rsidR="0008442A">
        <w:rPr>
          <w:color w:val="000000"/>
        </w:rPr>
        <w:t xml:space="preserve"> given</w:t>
      </w:r>
      <w:proofErr w:type="gramEnd"/>
      <w:r>
        <w:rPr>
          <w:color w:val="000000"/>
        </w:rPr>
        <w:t xml:space="preserve"> number</w:t>
      </w:r>
      <w:r w:rsidR="00595C69">
        <w:rPr>
          <w:color w:val="000000"/>
        </w:rPr>
        <w:t>. The result should be returned</w:t>
      </w:r>
      <w:r>
        <w:rPr>
          <w:color w:val="000000"/>
        </w:rPr>
        <w:t xml:space="preserve"> as a single string </w:t>
      </w:r>
      <w:r w:rsidR="0008442A">
        <w:rPr>
          <w:color w:val="000000"/>
        </w:rPr>
        <w:t xml:space="preserve">in the format: </w:t>
      </w:r>
    </w:p>
    <w:p w14:paraId="7F99FD25" w14:textId="6ECF4D10" w:rsidR="008009C9" w:rsidRDefault="0008442A">
      <w:pPr>
        <w:spacing w:after="0"/>
        <w:rPr>
          <w:rFonts w:ascii="Consolas" w:hAnsi="Consolas"/>
          <w:b/>
          <w:bCs/>
          <w:color w:val="000000"/>
        </w:rPr>
      </w:pPr>
      <w:r w:rsidRPr="0008442A">
        <w:rPr>
          <w:b/>
          <w:bCs/>
          <w:color w:val="000000"/>
        </w:rPr>
        <w:t>"</w:t>
      </w:r>
      <w:r w:rsidRPr="0008442A">
        <w:rPr>
          <w:rFonts w:ascii="Consolas" w:hAnsi="Consolas"/>
          <w:b/>
          <w:bCs/>
          <w:color w:val="000000"/>
        </w:rPr>
        <w:t xml:space="preserve">Odd sum = </w:t>
      </w:r>
      <w:r>
        <w:rPr>
          <w:rFonts w:ascii="Consolas" w:hAnsi="Consolas"/>
          <w:b/>
          <w:bCs/>
          <w:color w:val="000000"/>
        </w:rPr>
        <w:t>{</w:t>
      </w:r>
      <w:proofErr w:type="spellStart"/>
      <w:r>
        <w:rPr>
          <w:rFonts w:ascii="Consolas" w:hAnsi="Consolas"/>
          <w:b/>
          <w:bCs/>
          <w:color w:val="000000"/>
        </w:rPr>
        <w:t>sum_of_odd_digits</w:t>
      </w:r>
      <w:proofErr w:type="spellEnd"/>
      <w:r>
        <w:rPr>
          <w:rFonts w:ascii="Consolas" w:hAnsi="Consolas"/>
          <w:b/>
          <w:bCs/>
          <w:color w:val="000000"/>
        </w:rPr>
        <w:t>}</w:t>
      </w:r>
      <w:r w:rsidRPr="0008442A">
        <w:rPr>
          <w:rFonts w:ascii="Consolas" w:hAnsi="Consolas"/>
          <w:b/>
          <w:bCs/>
          <w:color w:val="000000"/>
        </w:rPr>
        <w:t xml:space="preserve">, Even sum = </w:t>
      </w:r>
      <w:r>
        <w:rPr>
          <w:rFonts w:ascii="Consolas" w:hAnsi="Consolas"/>
          <w:b/>
          <w:bCs/>
          <w:color w:val="000000"/>
        </w:rPr>
        <w:t>{</w:t>
      </w:r>
      <w:proofErr w:type="spellStart"/>
      <w:r>
        <w:rPr>
          <w:rFonts w:ascii="Consolas" w:hAnsi="Consolas"/>
          <w:b/>
          <w:bCs/>
          <w:color w:val="000000"/>
        </w:rPr>
        <w:t>sum_of_even_digits</w:t>
      </w:r>
      <w:proofErr w:type="spellEnd"/>
      <w:r>
        <w:rPr>
          <w:rFonts w:ascii="Consolas" w:hAnsi="Consolas"/>
          <w:b/>
          <w:bCs/>
          <w:color w:val="000000"/>
        </w:rPr>
        <w:t>}</w:t>
      </w:r>
      <w:r w:rsidRPr="0008442A">
        <w:rPr>
          <w:rFonts w:ascii="Consolas" w:hAnsi="Consolas"/>
          <w:b/>
          <w:bCs/>
          <w:color w:val="000000"/>
        </w:rPr>
        <w:t>"</w:t>
      </w:r>
    </w:p>
    <w:p w14:paraId="21CC453E" w14:textId="79E5162F" w:rsidR="00F20630" w:rsidRDefault="00F20630">
      <w:pPr>
        <w:spacing w:after="0"/>
        <w:rPr>
          <w:b/>
          <w:color w:val="000000"/>
          <w:lang w:val="bg-BG"/>
        </w:rPr>
      </w:pPr>
      <w:r>
        <w:rPr>
          <w:color w:val="000000"/>
        </w:rPr>
        <w:t>Print the result of the function on the console.</w:t>
      </w:r>
    </w:p>
    <w:p w14:paraId="519161C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W w:w="5891" w:type="dxa"/>
        <w:tblInd w:w="3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20"/>
        <w:gridCol w:w="3671"/>
      </w:tblGrid>
      <w:tr w:rsidR="008009C9" w14:paraId="204BE19E" w14:textId="77777777" w:rsidTr="008705F2">
        <w:trPr>
          <w:trHeight w:val="390"/>
        </w:trPr>
        <w:tc>
          <w:tcPr>
            <w:tcW w:w="2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1605047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6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6F496D8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75C6023B" w14:textId="77777777" w:rsidTr="00C00A5E">
        <w:trPr>
          <w:trHeight w:val="426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1B3BB3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000435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CDF89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9, Even sum = 4</w:t>
            </w:r>
          </w:p>
        </w:tc>
      </w:tr>
      <w:tr w:rsidR="008009C9" w14:paraId="2FA8E1E3" w14:textId="77777777" w:rsidTr="00C00A5E">
        <w:trPr>
          <w:trHeight w:val="348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85081AD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3495892137259234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38BA795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54, Even sum = 22</w:t>
            </w:r>
          </w:p>
        </w:tc>
      </w:tr>
    </w:tbl>
    <w:p w14:paraId="66EADB99" w14:textId="56FD09C7" w:rsidR="008705F2" w:rsidRPr="007D1F72" w:rsidRDefault="008705F2" w:rsidP="008705F2">
      <w:pPr>
        <w:pStyle w:val="Heading2"/>
        <w:numPr>
          <w:ilvl w:val="0"/>
          <w:numId w:val="2"/>
        </w:numPr>
        <w:rPr>
          <w:lang w:val="bg-BG"/>
        </w:rPr>
      </w:pPr>
      <w:r w:rsidRPr="007D1F72">
        <w:t>Even Numbers</w:t>
      </w:r>
    </w:p>
    <w:p w14:paraId="5AF7778A" w14:textId="45C299BE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>It should p</w:t>
      </w:r>
      <w:r w:rsidRPr="007D1F72">
        <w:t>rint</w:t>
      </w:r>
      <w:r>
        <w:t xml:space="preserve"> a list of</w:t>
      </w:r>
      <w:r w:rsidRPr="007D1F72">
        <w:t xml:space="preserve"> </w:t>
      </w:r>
      <w:r w:rsidRPr="007D1F72">
        <w:rPr>
          <w:b/>
          <w:bCs/>
        </w:rPr>
        <w:t>only the even numbers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filter()</w:t>
      </w:r>
      <w:r w:rsidRPr="007D1F72">
        <w:t>.</w:t>
      </w:r>
    </w:p>
    <w:p w14:paraId="62B1C5BE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4225" w:type="dxa"/>
        <w:tblInd w:w="23" w:type="dxa"/>
        <w:tblLook w:val="04A0" w:firstRow="1" w:lastRow="0" w:firstColumn="1" w:lastColumn="0" w:noHBand="0" w:noVBand="1"/>
      </w:tblPr>
      <w:tblGrid>
        <w:gridCol w:w="2240"/>
        <w:gridCol w:w="1985"/>
      </w:tblGrid>
      <w:tr w:rsidR="008705F2" w:rsidRPr="007D1F72" w14:paraId="7D3B29F6" w14:textId="77777777" w:rsidTr="00243B30">
        <w:tc>
          <w:tcPr>
            <w:tcW w:w="224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8FBF758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4CC555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EF62847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1C5CBA2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C21FD0F" w14:textId="77777777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hAnsi="Consolas"/>
                <w:noProof/>
              </w:rPr>
              <w:t>[2, 4]</w:t>
            </w:r>
          </w:p>
        </w:tc>
      </w:tr>
      <w:tr w:rsidR="00243B30" w:rsidRPr="007D1F72" w14:paraId="3C689D51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63A0424" w14:textId="172E7E3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-1 -2 -3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ABDBF81" w14:textId="7DF24AA2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-2]</w:t>
            </w:r>
          </w:p>
        </w:tc>
      </w:tr>
    </w:tbl>
    <w:p w14:paraId="04740124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lastRenderedPageBreak/>
        <w:t>Sort</w:t>
      </w:r>
    </w:p>
    <w:p w14:paraId="715C7148" w14:textId="5590F25A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 xml:space="preserve">It should </w:t>
      </w:r>
      <w:r w:rsidRPr="007D1F72">
        <w:t xml:space="preserve">print a </w:t>
      </w:r>
      <w:r w:rsidRPr="007D1F72">
        <w:rPr>
          <w:b/>
          <w:bCs/>
        </w:rPr>
        <w:t>sorted</w:t>
      </w:r>
      <w:r w:rsidRPr="007D1F72">
        <w:t xml:space="preserve"> list of numbers in </w:t>
      </w:r>
      <w:r w:rsidRPr="007D1F72">
        <w:rPr>
          <w:b/>
          <w:bCs/>
        </w:rPr>
        <w:t>ascending order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sorted()</w:t>
      </w:r>
      <w:r w:rsidRPr="007D1F72">
        <w:t>.</w:t>
      </w:r>
    </w:p>
    <w:p w14:paraId="0272C1A2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6068" w:type="dxa"/>
        <w:tblInd w:w="23" w:type="dxa"/>
        <w:tblLook w:val="04A0" w:firstRow="1" w:lastRow="0" w:firstColumn="1" w:lastColumn="0" w:noHBand="0" w:noVBand="1"/>
      </w:tblPr>
      <w:tblGrid>
        <w:gridCol w:w="2672"/>
        <w:gridCol w:w="3396"/>
      </w:tblGrid>
      <w:tr w:rsidR="008705F2" w:rsidRPr="007D1F72" w14:paraId="1D52F67B" w14:textId="77777777" w:rsidTr="00243B30"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B1BAD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39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E17BB1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7798D7CD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2C69854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6 2 4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7CE7CDB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4, 6]</w:t>
            </w:r>
          </w:p>
        </w:tc>
      </w:tr>
      <w:tr w:rsidR="00243B30" w:rsidRPr="007D1F72" w14:paraId="39DC3FC5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750E7D3" w14:textId="46DF524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5DA7C37" w14:textId="67F50CEE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8, 11, 12, 45, 52, 53]</w:t>
            </w:r>
          </w:p>
        </w:tc>
      </w:tr>
    </w:tbl>
    <w:p w14:paraId="3D9BCDC2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t>Min Max and Sum</w:t>
      </w:r>
    </w:p>
    <w:p w14:paraId="1D314FBD" w14:textId="34AE48DA" w:rsidR="008705F2" w:rsidRDefault="008705F2" w:rsidP="008705F2">
      <w:pPr>
        <w:rPr>
          <w:rFonts w:ascii="Consolas" w:hAnsi="Consolas"/>
          <w:b/>
          <w:bCs/>
          <w:noProof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>.</w:t>
      </w:r>
      <w:r>
        <w:t xml:space="preserve"> It should</w:t>
      </w:r>
      <w:r w:rsidRPr="007D1F72">
        <w:t xml:space="preserve"> print </w:t>
      </w:r>
      <w:r w:rsidRPr="007D1F72">
        <w:rPr>
          <w:b/>
          <w:bCs/>
        </w:rPr>
        <w:t>the min and max values</w:t>
      </w:r>
      <w:r w:rsidRPr="007D1F72">
        <w:t xml:space="preserve"> </w:t>
      </w:r>
      <w:r>
        <w:t xml:space="preserve">of the given numbers </w:t>
      </w:r>
      <w:r w:rsidRPr="007D1F72">
        <w:t xml:space="preserve">and </w:t>
      </w:r>
      <w:r w:rsidRPr="007D1F72">
        <w:rPr>
          <w:b/>
          <w:bCs/>
        </w:rPr>
        <w:t>the sum</w:t>
      </w:r>
      <w:r w:rsidRPr="007D1F72">
        <w:t xml:space="preserve"> of all the numbers in the list. Use </w:t>
      </w:r>
      <w:r w:rsidRPr="007D1F72">
        <w:rPr>
          <w:rFonts w:ascii="Consolas" w:hAnsi="Consolas"/>
          <w:b/>
          <w:bCs/>
          <w:noProof/>
        </w:rPr>
        <w:t>min</w:t>
      </w:r>
      <w:r w:rsidRPr="007D1F72">
        <w:rPr>
          <w:rFonts w:ascii="Consolas" w:hAnsi="Consolas"/>
          <w:b/>
          <w:bCs/>
        </w:rPr>
        <w:t>()</w:t>
      </w:r>
      <w:r w:rsidRPr="007D1F72">
        <w:rPr>
          <w:b/>
          <w:bCs/>
        </w:rPr>
        <w:t xml:space="preserve">, </w:t>
      </w:r>
      <w:r w:rsidRPr="007D1F72">
        <w:rPr>
          <w:rFonts w:ascii="Consolas" w:hAnsi="Consolas"/>
          <w:b/>
          <w:bCs/>
          <w:noProof/>
        </w:rPr>
        <w:t>max()</w:t>
      </w:r>
      <w:r w:rsidRPr="007D1F72">
        <w:rPr>
          <w:b/>
          <w:bCs/>
          <w:noProof/>
        </w:rPr>
        <w:t xml:space="preserve"> </w:t>
      </w:r>
      <w:r w:rsidRPr="007D1F72">
        <w:t xml:space="preserve">and </w:t>
      </w:r>
      <w:r w:rsidRPr="007D1F72">
        <w:rPr>
          <w:rFonts w:ascii="Consolas" w:hAnsi="Consolas"/>
          <w:b/>
          <w:bCs/>
          <w:noProof/>
        </w:rPr>
        <w:t>sum()</w:t>
      </w:r>
      <w:r>
        <w:rPr>
          <w:rFonts w:ascii="Consolas" w:hAnsi="Consolas"/>
          <w:b/>
          <w:bCs/>
          <w:noProof/>
        </w:rPr>
        <w:t>.</w:t>
      </w:r>
    </w:p>
    <w:p w14:paraId="07CCCB59" w14:textId="77777777" w:rsidR="008705F2" w:rsidRPr="00DD1778" w:rsidRDefault="008705F2" w:rsidP="008705F2">
      <w:pPr>
        <w:rPr>
          <w:rFonts w:cstheme="minorHAnsi"/>
          <w:noProof/>
        </w:rPr>
      </w:pPr>
      <w:r w:rsidRPr="00DD1778">
        <w:rPr>
          <w:rFonts w:cstheme="minorHAnsi"/>
          <w:noProof/>
        </w:rPr>
        <w:t xml:space="preserve">The output should be </w:t>
      </w:r>
      <w:r>
        <w:rPr>
          <w:rFonts w:cstheme="minorHAnsi"/>
          <w:noProof/>
        </w:rPr>
        <w:t>as follows</w:t>
      </w:r>
      <w:r w:rsidRPr="00DD1778">
        <w:rPr>
          <w:rFonts w:cstheme="minorHAnsi"/>
          <w:noProof/>
        </w:rPr>
        <w:t>:</w:t>
      </w:r>
    </w:p>
    <w:p w14:paraId="56A1C5F6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>On the first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>"The minimum number is {minimum number}"</w:t>
      </w:r>
    </w:p>
    <w:p w14:paraId="173443CA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 is {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}"</w:t>
      </w:r>
    </w:p>
    <w:p w14:paraId="4B19528E" w14:textId="4B38BAEA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sum</w:t>
      </w:r>
      <w:r w:rsidRPr="00DD1778">
        <w:rPr>
          <w:rFonts w:ascii="Consolas" w:hAnsi="Consolas"/>
          <w:b/>
          <w:bCs/>
        </w:rPr>
        <w:t xml:space="preserve"> number is</w:t>
      </w:r>
      <w:r w:rsidR="007B52F8">
        <w:rPr>
          <w:rFonts w:ascii="Consolas" w:hAnsi="Consolas"/>
          <w:b/>
          <w:bCs/>
        </w:rPr>
        <w:t>:</w:t>
      </w:r>
      <w:r w:rsidRPr="00DD1778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sum of all</w:t>
      </w:r>
      <w:r w:rsidRPr="00DD1778">
        <w:rPr>
          <w:rFonts w:ascii="Consolas" w:hAnsi="Consolas"/>
          <w:b/>
          <w:bCs/>
        </w:rPr>
        <w:t xml:space="preserve"> number</w:t>
      </w:r>
      <w:r>
        <w:rPr>
          <w:rFonts w:ascii="Consolas" w:hAnsi="Consolas"/>
          <w:b/>
          <w:bCs/>
        </w:rPr>
        <w:t>s</w:t>
      </w:r>
      <w:r w:rsidRPr="00DD1778">
        <w:rPr>
          <w:rFonts w:ascii="Consolas" w:hAnsi="Consolas"/>
          <w:b/>
          <w:bCs/>
        </w:rPr>
        <w:t>}"</w:t>
      </w:r>
    </w:p>
    <w:p w14:paraId="2580F7F1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5642" w:type="dxa"/>
        <w:tblInd w:w="23" w:type="dxa"/>
        <w:tblLook w:val="04A0" w:firstRow="1" w:lastRow="0" w:firstColumn="1" w:lastColumn="0" w:noHBand="0" w:noVBand="1"/>
      </w:tblPr>
      <w:tblGrid>
        <w:gridCol w:w="2382"/>
        <w:gridCol w:w="3260"/>
      </w:tblGrid>
      <w:tr w:rsidR="008705F2" w:rsidRPr="007D1F72" w14:paraId="173E4E98" w14:textId="77777777" w:rsidTr="00243B30">
        <w:tc>
          <w:tcPr>
            <w:tcW w:w="238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FB490AC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1EF233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B41B437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C59DC4F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2 4 6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E659A4B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0ADCEFB0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6</w:t>
            </w:r>
          </w:p>
          <w:p w14:paraId="58E3EE81" w14:textId="5A67731B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2</w:t>
            </w:r>
          </w:p>
        </w:tc>
      </w:tr>
      <w:tr w:rsidR="00243B30" w:rsidRPr="007D1F72" w14:paraId="3B40AF90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3DBECB" w14:textId="551A1795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500E41F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2E3C2F36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53</w:t>
            </w:r>
          </w:p>
          <w:p w14:paraId="22CD5B9F" w14:textId="4DB7B351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83</w:t>
            </w:r>
          </w:p>
        </w:tc>
      </w:tr>
    </w:tbl>
    <w:p w14:paraId="7CEE845F" w14:textId="2665E44F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11"/>
        <w:rPr>
          <w:lang w:val="bg-BG"/>
        </w:rPr>
      </w:pPr>
      <w:r>
        <w:t>Palindrome Integers</w:t>
      </w:r>
    </w:p>
    <w:p w14:paraId="65593894" w14:textId="1A0E25DE" w:rsidR="008009C9" w:rsidRPr="00D67A70" w:rsidRDefault="005847E1">
      <w:r>
        <w:t xml:space="preserve">A palindrome is a number </w:t>
      </w:r>
      <w:r w:rsidR="00595C69">
        <w:t>that</w:t>
      </w:r>
      <w:r>
        <w:t xml:space="preserve"> reads the same </w:t>
      </w:r>
      <w:r>
        <w:rPr>
          <w:b/>
        </w:rPr>
        <w:t>backward as forward</w:t>
      </w:r>
      <w:r>
        <w:t xml:space="preserve">, such as 323 or 1001. 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a </w:t>
      </w:r>
      <w:r>
        <w:rPr>
          <w:b/>
        </w:rPr>
        <w:t>list of positive integers</w:t>
      </w:r>
      <w:r w:rsidR="00D67A70" w:rsidRPr="00D67A70">
        <w:rPr>
          <w:bCs/>
        </w:rPr>
        <w:t>,</w:t>
      </w:r>
      <w:r>
        <w:t xml:space="preserve"> </w:t>
      </w:r>
      <w:r w:rsidR="00D67A70">
        <w:t xml:space="preserve">separated by comma and space </w:t>
      </w:r>
      <w:r w:rsidR="00D67A70">
        <w:rPr>
          <w:rFonts w:ascii="Consolas" w:hAnsi="Consolas"/>
          <w:b/>
        </w:rPr>
        <w:t>", "</w:t>
      </w:r>
      <w:r w:rsidR="00D67A70">
        <w:t>. The function should</w:t>
      </w:r>
      <w:r>
        <w:t xml:space="preserve"> </w:t>
      </w:r>
      <w:r w:rsidRPr="00D67A70">
        <w:rPr>
          <w:b/>
          <w:bCs/>
        </w:rPr>
        <w:t>check</w:t>
      </w:r>
      <w:r>
        <w:t xml:space="preserve"> </w:t>
      </w:r>
      <w:r w:rsidR="00D67A70">
        <w:t xml:space="preserve">if </w:t>
      </w:r>
      <w:r w:rsidR="00D67A70" w:rsidRPr="00F20630">
        <w:rPr>
          <w:b/>
          <w:bCs/>
        </w:rPr>
        <w:t>each integer</w:t>
      </w:r>
      <w:r w:rsidR="00D67A70">
        <w:t xml:space="preserve"> is a </w:t>
      </w:r>
      <w:r w:rsidR="00D67A70" w:rsidRPr="00F20630">
        <w:rPr>
          <w:b/>
          <w:bCs/>
        </w:rPr>
        <w:t>palindrome</w:t>
      </w:r>
      <w:r w:rsidR="00D67A70">
        <w:t xml:space="preserve"> </w:t>
      </w:r>
      <w:r w:rsidR="00F20630">
        <w:t xml:space="preserve">- </w:t>
      </w:r>
      <w:r w:rsidR="00D67A70" w:rsidRPr="00804631">
        <w:rPr>
          <w:rStyle w:val="CodeChar"/>
        </w:rPr>
        <w:t>True</w:t>
      </w:r>
      <w:r w:rsidR="00D67A70" w:rsidRPr="00804631">
        <w:rPr>
          <w:rFonts w:eastAsia="MS Mincho" w:cs="Times New Roman"/>
        </w:rPr>
        <w:t xml:space="preserve"> </w:t>
      </w:r>
      <w:r w:rsidR="00D67A70">
        <w:rPr>
          <w:rFonts w:eastAsia="MS Mincho" w:cs="Times New Roman"/>
        </w:rPr>
        <w:t>or</w:t>
      </w:r>
      <w:r w:rsidR="00D67A70" w:rsidRPr="00804631">
        <w:rPr>
          <w:rFonts w:eastAsia="MS Mincho" w:cs="Times New Roman"/>
        </w:rPr>
        <w:t xml:space="preserve"> </w:t>
      </w:r>
      <w:r w:rsidR="00D67A70" w:rsidRPr="00804631">
        <w:rPr>
          <w:rStyle w:val="CodeChar"/>
        </w:rPr>
        <w:t>False</w:t>
      </w:r>
      <w:r w:rsidR="00D67A70">
        <w:rPr>
          <w:rFonts w:eastAsia="MS Mincho" w:cs="Times New Roman"/>
        </w:rPr>
        <w:t>.</w:t>
      </w:r>
      <w:r w:rsidR="00F20630">
        <w:rPr>
          <w:rFonts w:eastAsia="MS Mincho" w:cs="Times New Roman"/>
        </w:rPr>
        <w:t xml:space="preserve"> Print the result.</w:t>
      </w:r>
    </w:p>
    <w:p w14:paraId="683D561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9"/>
        <w:gridCol w:w="1015"/>
        <w:gridCol w:w="284"/>
        <w:gridCol w:w="2126"/>
        <w:gridCol w:w="992"/>
      </w:tblGrid>
      <w:tr w:rsidR="008009C9" w14:paraId="02FBD008" w14:textId="77777777" w:rsidTr="00243B30">
        <w:tc>
          <w:tcPr>
            <w:tcW w:w="2439" w:type="dxa"/>
            <w:shd w:val="clear" w:color="auto" w:fill="D9D9D9" w:themeFill="background1" w:themeFillShade="D9"/>
          </w:tcPr>
          <w:p w14:paraId="141C0C78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5" w:type="dxa"/>
            <w:shd w:val="clear" w:color="auto" w:fill="D9D9D9" w:themeFill="background1" w:themeFillShade="D9"/>
          </w:tcPr>
          <w:p w14:paraId="13170AD9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607E399" w14:textId="77777777" w:rsidR="008009C9" w:rsidRDefault="008009C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27B34A56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437927F" w14:textId="77777777" w:rsidR="008009C9" w:rsidRDefault="005847E1" w:rsidP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55515EB7" w14:textId="77777777" w:rsidTr="00243B30">
        <w:trPr>
          <w:trHeight w:val="1510"/>
        </w:trPr>
        <w:tc>
          <w:tcPr>
            <w:tcW w:w="2439" w:type="dxa"/>
            <w:shd w:val="clear" w:color="auto" w:fill="auto"/>
          </w:tcPr>
          <w:p w14:paraId="116877BC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3, 323, 421, 121</w:t>
            </w:r>
          </w:p>
        </w:tc>
        <w:tc>
          <w:tcPr>
            <w:tcW w:w="1015" w:type="dxa"/>
            <w:shd w:val="clear" w:color="auto" w:fill="auto"/>
          </w:tcPr>
          <w:p w14:paraId="6FC61CF2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1E5162DB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334A379D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4144438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True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2DF3C13" w14:textId="77777777" w:rsidR="008009C9" w:rsidRDefault="005847E1">
            <w:pPr>
              <w:spacing w:after="0" w:line="240" w:lineRule="auto"/>
              <w:rPr>
                <w:bCs/>
              </w:rPr>
            </w:pPr>
            <w:r>
              <w:rPr>
                <w:bCs/>
                <w:lang w:val="bg-BG"/>
              </w:rPr>
              <w:t xml:space="preserve">      </w:t>
            </w:r>
          </w:p>
        </w:tc>
        <w:tc>
          <w:tcPr>
            <w:tcW w:w="2126" w:type="dxa"/>
            <w:shd w:val="clear" w:color="auto" w:fill="auto"/>
          </w:tcPr>
          <w:p w14:paraId="7910A148" w14:textId="77777777" w:rsidR="008009C9" w:rsidRDefault="005847E1">
            <w:pPr>
              <w:spacing w:after="0" w:line="240" w:lineRule="auto"/>
              <w:ind w:right="-31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2, 2, 232, 1010</w:t>
            </w:r>
          </w:p>
        </w:tc>
        <w:tc>
          <w:tcPr>
            <w:tcW w:w="992" w:type="dxa"/>
            <w:shd w:val="clear" w:color="auto" w:fill="auto"/>
          </w:tcPr>
          <w:p w14:paraId="0E083514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6BE905B9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658D72A8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7E7478F6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2DAB7B4E" w14:textId="77777777" w:rsidR="008009C9" w:rsidRDefault="005847E1">
      <w:pPr>
        <w:pStyle w:val="Heading3"/>
        <w:rPr>
          <w:lang w:val="bg-BG"/>
        </w:rPr>
      </w:pPr>
      <w:r>
        <w:lastRenderedPageBreak/>
        <w:t>Hints</w:t>
      </w:r>
    </w:p>
    <w:p w14:paraId="26A63D99" w14:textId="503A1433" w:rsidR="008009C9" w:rsidRDefault="00725A73">
      <w:pPr>
        <w:pStyle w:val="ListParagraph"/>
        <w:numPr>
          <w:ilvl w:val="0"/>
          <w:numId w:val="10"/>
        </w:numPr>
        <w:spacing w:before="0" w:after="200"/>
      </w:pPr>
      <w:r>
        <w:t>You c</w:t>
      </w:r>
      <w:r w:rsidR="00595C69">
        <w:t>an</w:t>
      </w:r>
      <w:r>
        <w:t xml:space="preserve"> r</w:t>
      </w:r>
      <w:r w:rsidR="005847E1">
        <w:t>ead more about palindromes</w:t>
      </w:r>
      <w:r>
        <w:t xml:space="preserve"> here</w:t>
      </w:r>
      <w:r w:rsidR="005847E1">
        <w:t xml:space="preserve">: </w:t>
      </w:r>
      <w:hyperlink r:id="rId10">
        <w:r w:rsidR="005847E1">
          <w:rPr>
            <w:rStyle w:val="InternetLink"/>
          </w:rPr>
          <w:t>https://en.wikipedia.org/wiki/Palindrome</w:t>
        </w:r>
      </w:hyperlink>
    </w:p>
    <w:p w14:paraId="5295DD63" w14:textId="77777777" w:rsidR="008009C9" w:rsidRDefault="005847E1">
      <w:pPr>
        <w:pStyle w:val="Heading2"/>
        <w:numPr>
          <w:ilvl w:val="0"/>
          <w:numId w:val="2"/>
        </w:numPr>
        <w:ind w:left="0" w:firstLine="0"/>
        <w:rPr>
          <w:lang w:val="bg-BG"/>
        </w:rPr>
      </w:pPr>
      <w:r>
        <w:t>Password Validator</w:t>
      </w:r>
    </w:p>
    <w:p w14:paraId="5A5B11C1" w14:textId="77777777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checks if a given password is valid. Password validations are:</w:t>
      </w:r>
    </w:p>
    <w:p w14:paraId="72C4FD71" w14:textId="0A09A732" w:rsidR="008009C9" w:rsidRDefault="004A1382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>It</w:t>
      </w:r>
      <w:r w:rsidR="005847E1">
        <w:t xml:space="preserve"> should be </w:t>
      </w:r>
      <w:r w:rsidR="005847E1">
        <w:rPr>
          <w:b/>
        </w:rPr>
        <w:t>6 - 10</w:t>
      </w:r>
      <w:r w:rsidR="005847E1">
        <w:t xml:space="preserve"> </w:t>
      </w:r>
      <w:r>
        <w:t xml:space="preserve">(inclusive) </w:t>
      </w:r>
      <w:r w:rsidR="005847E1">
        <w:t xml:space="preserve">characters </w:t>
      </w:r>
      <w:r>
        <w:t>long</w:t>
      </w:r>
    </w:p>
    <w:p w14:paraId="0A3BBA36" w14:textId="197D54A8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</w:t>
      </w:r>
      <w:r w:rsidR="004A1382">
        <w:t>consist</w:t>
      </w:r>
      <w:r>
        <w:t xml:space="preserve"> </w:t>
      </w:r>
      <w:r>
        <w:rPr>
          <w:b/>
        </w:rPr>
        <w:t>only</w:t>
      </w:r>
      <w:r w:rsidR="004A1382">
        <w:rPr>
          <w:b/>
        </w:rPr>
        <w:t xml:space="preserve"> of</w:t>
      </w:r>
      <w:r>
        <w:t xml:space="preserve"> </w:t>
      </w:r>
      <w:r>
        <w:rPr>
          <w:b/>
        </w:rPr>
        <w:t>letters</w:t>
      </w:r>
      <w:r>
        <w:t xml:space="preserve"> and </w:t>
      </w:r>
      <w:r>
        <w:rPr>
          <w:b/>
        </w:rPr>
        <w:t>digits</w:t>
      </w:r>
    </w:p>
    <w:p w14:paraId="30635B4C" w14:textId="77777777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have </w:t>
      </w:r>
      <w:r>
        <w:rPr>
          <w:b/>
        </w:rPr>
        <w:t>at least 2</w:t>
      </w:r>
      <w:r>
        <w:t xml:space="preserve"> digits </w:t>
      </w:r>
    </w:p>
    <w:p w14:paraId="6EB2367E" w14:textId="5F25CD14" w:rsidR="008009C9" w:rsidRDefault="005847E1">
      <w:pPr>
        <w:rPr>
          <w:lang w:val="bg-BG"/>
        </w:rPr>
      </w:pPr>
      <w:r>
        <w:t xml:space="preserve">If a password is </w:t>
      </w:r>
      <w:r w:rsidRPr="004A1382">
        <w:rPr>
          <w:b/>
          <w:bCs/>
        </w:rPr>
        <w:t>valid</w:t>
      </w:r>
      <w:r w:rsidR="00595C69">
        <w:rPr>
          <w:b/>
          <w:bCs/>
        </w:rPr>
        <w:t>,</w:t>
      </w:r>
      <w:r>
        <w:t xml:space="preserve"> print </w:t>
      </w:r>
      <w:r>
        <w:rPr>
          <w:rFonts w:ascii="Consolas" w:hAnsi="Consolas"/>
          <w:b/>
        </w:rPr>
        <w:t>"Password</w:t>
      </w:r>
      <w:r>
        <w:t xml:space="preserve"> </w:t>
      </w:r>
      <w:r>
        <w:rPr>
          <w:rFonts w:ascii="Consolas" w:hAnsi="Consolas"/>
          <w:b/>
        </w:rPr>
        <w:t>is</w:t>
      </w:r>
      <w:r>
        <w:t xml:space="preserve"> </w:t>
      </w:r>
      <w:r>
        <w:rPr>
          <w:rFonts w:ascii="Consolas" w:hAnsi="Consolas"/>
          <w:b/>
        </w:rPr>
        <w:t>valid"</w:t>
      </w:r>
      <w:r>
        <w:t>.</w:t>
      </w:r>
    </w:p>
    <w:p w14:paraId="45E16F57" w14:textId="48396F54" w:rsidR="008009C9" w:rsidRDefault="004A1382">
      <w:pPr>
        <w:rPr>
          <w:lang w:val="bg-BG"/>
        </w:rPr>
      </w:pPr>
      <w:r>
        <w:t>Otherwise</w:t>
      </w:r>
      <w:r w:rsidR="005847E1">
        <w:t>, for every unfulfilled rule</w:t>
      </w:r>
      <w:r w:rsidR="00595C69">
        <w:t>,</w:t>
      </w:r>
      <w:r w:rsidR="005847E1">
        <w:t xml:space="preserve"> print a message:</w:t>
      </w:r>
    </w:p>
    <w:p w14:paraId="74794846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be between 6 and 10 characters"</w:t>
      </w:r>
    </w:p>
    <w:p w14:paraId="6BD6A64E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consist only of letters and digits"</w:t>
      </w:r>
    </w:p>
    <w:p w14:paraId="24B6E85D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have at least 2 digits"</w:t>
      </w:r>
    </w:p>
    <w:p w14:paraId="17FCEC2A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77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6279"/>
      </w:tblGrid>
      <w:tr w:rsidR="008009C9" w14:paraId="19B6EE58" w14:textId="77777777" w:rsidTr="00DC5C79">
        <w:trPr>
          <w:trHeight w:val="196"/>
        </w:trPr>
        <w:tc>
          <w:tcPr>
            <w:tcW w:w="1500" w:type="dxa"/>
            <w:shd w:val="clear" w:color="auto" w:fill="D9D9D9" w:themeFill="background1" w:themeFillShade="D9"/>
          </w:tcPr>
          <w:p w14:paraId="5CFCB975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279" w:type="dxa"/>
            <w:shd w:val="clear" w:color="auto" w:fill="D9D9D9" w:themeFill="background1" w:themeFillShade="D9"/>
          </w:tcPr>
          <w:p w14:paraId="6663B22A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3F8541FB" w14:textId="77777777" w:rsidTr="00DC5C79">
        <w:trPr>
          <w:trHeight w:val="372"/>
        </w:trPr>
        <w:tc>
          <w:tcPr>
            <w:tcW w:w="1500" w:type="dxa"/>
            <w:shd w:val="clear" w:color="auto" w:fill="auto"/>
          </w:tcPr>
          <w:p w14:paraId="19E26DD4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logIn</w:t>
            </w:r>
            <w:proofErr w:type="spellEnd"/>
          </w:p>
        </w:tc>
        <w:tc>
          <w:tcPr>
            <w:tcW w:w="6279" w:type="dxa"/>
            <w:shd w:val="clear" w:color="auto" w:fill="auto"/>
          </w:tcPr>
          <w:p w14:paraId="1E9C18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be between 6 and 10 characters</w:t>
            </w:r>
          </w:p>
          <w:p w14:paraId="657473A4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/>
              </w:rPr>
              <w:t>Password must have at least 2 digits</w:t>
            </w:r>
          </w:p>
        </w:tc>
      </w:tr>
      <w:tr w:rsidR="008009C9" w14:paraId="31E08E8B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7641072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yPass123</w:t>
            </w:r>
          </w:p>
        </w:tc>
        <w:tc>
          <w:tcPr>
            <w:tcW w:w="6279" w:type="dxa"/>
            <w:shd w:val="clear" w:color="auto" w:fill="auto"/>
          </w:tcPr>
          <w:p w14:paraId="37BB9219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 w:cstheme="minorHAnsi"/>
              </w:rPr>
              <w:t>Password is valid</w:t>
            </w:r>
          </w:p>
        </w:tc>
      </w:tr>
      <w:tr w:rsidR="008009C9" w14:paraId="22E17101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0EC92C9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Pa$s$s</w:t>
            </w:r>
            <w:proofErr w:type="spellEnd"/>
          </w:p>
        </w:tc>
        <w:tc>
          <w:tcPr>
            <w:tcW w:w="6279" w:type="dxa"/>
            <w:shd w:val="clear" w:color="auto" w:fill="auto"/>
          </w:tcPr>
          <w:p w14:paraId="56C031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consist only of letters and digits</w:t>
            </w:r>
          </w:p>
          <w:p w14:paraId="2647930F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theme="minorHAnsi"/>
              </w:rPr>
              <w:t>Password must have at least 2 digits</w:t>
            </w:r>
          </w:p>
        </w:tc>
      </w:tr>
    </w:tbl>
    <w:p w14:paraId="3DB902F0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 xml:space="preserve">Perfect Number </w:t>
      </w:r>
    </w:p>
    <w:p w14:paraId="4DB180E8" w14:textId="5E70B50B" w:rsidR="004A1382" w:rsidRDefault="004A1382">
      <w:pPr>
        <w:rPr>
          <w:rFonts w:cs="Calibri"/>
          <w:shd w:val="clear" w:color="auto" w:fill="FFFFFF"/>
        </w:rPr>
      </w:pPr>
      <w:r>
        <w:rPr>
          <w:color w:val="000000"/>
        </w:rPr>
        <w:t xml:space="preserve">A </w:t>
      </w:r>
      <w:r>
        <w:rPr>
          <w:rFonts w:cs="Calibri"/>
          <w:shd w:val="clear" w:color="auto" w:fill="FFFFFF"/>
        </w:rPr>
        <w:t xml:space="preserve">perfect number is a </w:t>
      </w:r>
      <w:r>
        <w:rPr>
          <w:rFonts w:cs="Calibri"/>
          <w:b/>
          <w:shd w:val="clear" w:color="auto" w:fill="FFFFFF"/>
        </w:rPr>
        <w:t>positive</w:t>
      </w:r>
      <w:r>
        <w:rPr>
          <w:rFonts w:cs="Calibri"/>
          <w:shd w:val="clear" w:color="auto" w:fill="FFFFFF"/>
        </w:rPr>
        <w:t xml:space="preserve"> integer that is equal to the </w:t>
      </w:r>
      <w:r>
        <w:rPr>
          <w:rFonts w:cs="Calibri"/>
          <w:b/>
          <w:shd w:val="clear" w:color="auto" w:fill="FFFFFF"/>
        </w:rPr>
        <w:t xml:space="preserve">sum </w:t>
      </w:r>
      <w:r>
        <w:rPr>
          <w:rFonts w:cs="Calibri"/>
          <w:shd w:val="clear" w:color="auto" w:fill="FFFFFF"/>
        </w:rPr>
        <w:t>of</w:t>
      </w:r>
      <w:r>
        <w:rPr>
          <w:rFonts w:cs="Calibri"/>
          <w:b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its</w:t>
      </w:r>
      <w:r>
        <w:rPr>
          <w:rFonts w:cs="Calibri"/>
          <w:b/>
          <w:shd w:val="clear" w:color="auto" w:fill="FFFFFF"/>
        </w:rPr>
        <w:t xml:space="preserve"> proper positive divisors</w:t>
      </w:r>
      <w:r>
        <w:rPr>
          <w:rFonts w:cs="Calibri"/>
          <w:shd w:val="clear" w:color="auto" w:fill="FFFFFF"/>
        </w:rPr>
        <w:t xml:space="preserve">. That is the sum of its positive </w:t>
      </w:r>
      <w:r>
        <w:rPr>
          <w:rFonts w:cs="Calibri"/>
          <w:b/>
          <w:shd w:val="clear" w:color="auto" w:fill="FFFFFF"/>
        </w:rPr>
        <w:t>divisors</w:t>
      </w:r>
      <w:r w:rsidR="00595C69">
        <w:rPr>
          <w:rFonts w:cs="Calibri"/>
          <w:b/>
          <w:shd w:val="clear" w:color="auto" w:fill="FFFFFF"/>
        </w:rPr>
        <w:t>,</w:t>
      </w:r>
      <w:r>
        <w:rPr>
          <w:rFonts w:cs="Calibri"/>
          <w:shd w:val="clear" w:color="auto" w:fill="FFFFFF"/>
        </w:rPr>
        <w:t xml:space="preserve"> excluding the number itself (also known as its </w:t>
      </w:r>
      <w:r>
        <w:rPr>
          <w:rFonts w:cs="Calibri"/>
          <w:b/>
          <w:shd w:val="clear" w:color="auto" w:fill="FFFFFF"/>
        </w:rPr>
        <w:t>aliquot sum</w:t>
      </w:r>
      <w:r>
        <w:rPr>
          <w:rFonts w:cs="Calibri"/>
          <w:shd w:val="clear" w:color="auto" w:fill="FFFFFF"/>
        </w:rPr>
        <w:t>).</w:t>
      </w:r>
    </w:p>
    <w:p w14:paraId="7DB28747" w14:textId="79C898FD" w:rsidR="008009C9" w:rsidRDefault="005847E1">
      <w:pPr>
        <w:rPr>
          <w:color w:val="000000"/>
        </w:rPr>
      </w:pPr>
      <w:r>
        <w:rPr>
          <w:color w:val="000000"/>
        </w:rPr>
        <w:t xml:space="preserve">Write a </w:t>
      </w:r>
      <w:r>
        <w:rPr>
          <w:rFonts w:cstheme="minorHAnsi"/>
        </w:rPr>
        <w:t>function</w:t>
      </w:r>
      <w:r>
        <w:rPr>
          <w:color w:val="000000"/>
        </w:rPr>
        <w:t xml:space="preserve"> </w:t>
      </w:r>
      <w:r w:rsidR="00595C69">
        <w:rPr>
          <w:color w:val="000000"/>
        </w:rPr>
        <w:t>that</w:t>
      </w:r>
      <w:r>
        <w:rPr>
          <w:color w:val="000000"/>
        </w:rPr>
        <w:t xml:space="preserve"> receives an integer </w:t>
      </w:r>
      <w:r>
        <w:rPr>
          <w:b/>
          <w:color w:val="000000"/>
        </w:rPr>
        <w:t>number</w:t>
      </w:r>
      <w:r>
        <w:rPr>
          <w:color w:val="000000"/>
        </w:rPr>
        <w:t xml:space="preserve"> and </w:t>
      </w:r>
      <w:r w:rsidRPr="004A1382">
        <w:rPr>
          <w:b/>
          <w:bCs/>
          <w:color w:val="000000"/>
        </w:rPr>
        <w:t>returns</w:t>
      </w:r>
      <w:r>
        <w:rPr>
          <w:color w:val="000000"/>
        </w:rPr>
        <w:t xml:space="preserve"> </w:t>
      </w:r>
      <w:r w:rsidR="004A1382" w:rsidRPr="004A1382">
        <w:rPr>
          <w:b/>
          <w:bCs/>
          <w:color w:val="000000"/>
        </w:rPr>
        <w:t>one</w:t>
      </w:r>
      <w:r w:rsidR="004A1382">
        <w:rPr>
          <w:color w:val="000000"/>
        </w:rPr>
        <w:t xml:space="preserve"> of the following </w:t>
      </w:r>
      <w:r w:rsidR="004A1382" w:rsidRPr="004A1382">
        <w:rPr>
          <w:color w:val="000000"/>
        </w:rPr>
        <w:t>messages</w:t>
      </w:r>
      <w:r w:rsidR="004A1382">
        <w:rPr>
          <w:color w:val="000000"/>
        </w:rPr>
        <w:t>:</w:t>
      </w:r>
    </w:p>
    <w:p w14:paraId="6E5F8626" w14:textId="0DC47618" w:rsidR="004A1382" w:rsidRPr="004A1382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We have a perfect number!"</w:t>
      </w:r>
      <w:r w:rsidRPr="004A1382">
        <w:rPr>
          <w:color w:val="000000"/>
        </w:rPr>
        <w:t xml:space="preserve"> </w:t>
      </w:r>
      <w:r>
        <w:rPr>
          <w:color w:val="000000"/>
        </w:rPr>
        <w:t xml:space="preserve">- if the number is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398FA18B" w14:textId="4FB89EA0" w:rsidR="004A1382" w:rsidRPr="003C0141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It's not so perfect."</w:t>
      </w:r>
      <w:r>
        <w:rPr>
          <w:color w:val="000000"/>
        </w:rPr>
        <w:t xml:space="preserve"> - if the number is </w:t>
      </w:r>
      <w:r w:rsidRPr="004A1382">
        <w:rPr>
          <w:b/>
          <w:bCs/>
          <w:color w:val="000000"/>
        </w:rPr>
        <w:t>NOT</w:t>
      </w:r>
      <w:r>
        <w:rPr>
          <w:color w:val="000000"/>
        </w:rPr>
        <w:t xml:space="preserve">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78AA4A25" w14:textId="2D2B7934" w:rsidR="003C0141" w:rsidRPr="003C0141" w:rsidRDefault="003C0141" w:rsidP="003C0141">
      <w:pPr>
        <w:rPr>
          <w:color w:val="000000"/>
        </w:rPr>
      </w:pPr>
      <w:r>
        <w:rPr>
          <w:color w:val="000000"/>
        </w:rPr>
        <w:t>Print the result on the console.</w:t>
      </w:r>
    </w:p>
    <w:p w14:paraId="2B2031D7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6622" w:type="dxa"/>
        <w:tblInd w:w="3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4"/>
        <w:gridCol w:w="3420"/>
        <w:gridCol w:w="2138"/>
      </w:tblGrid>
      <w:tr w:rsidR="008009C9" w14:paraId="47CDC435" w14:textId="77777777" w:rsidTr="00DC5C79">
        <w:trPr>
          <w:trHeight w:val="375"/>
        </w:trPr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D24C09A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5FD8FF6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 xml:space="preserve">Output </w:t>
            </w:r>
          </w:p>
        </w:tc>
        <w:tc>
          <w:tcPr>
            <w:tcW w:w="2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5" w:type="dxa"/>
              <w:right w:w="5" w:type="dxa"/>
            </w:tcMar>
          </w:tcPr>
          <w:p w14:paraId="7B88BD29" w14:textId="77777777" w:rsidR="008009C9" w:rsidRDefault="005847E1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omments</w:t>
            </w:r>
          </w:p>
        </w:tc>
      </w:tr>
      <w:tr w:rsidR="008009C9" w14:paraId="4D42E39A" w14:textId="77777777" w:rsidTr="00DC5C79">
        <w:trPr>
          <w:trHeight w:val="467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BECF7E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CEF19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4BBDD937" w14:textId="77777777" w:rsidR="008009C9" w:rsidRPr="00DC5C79" w:rsidRDefault="005847E1">
            <w:pPr>
              <w:rPr>
                <w:rFonts w:cstheme="minorHAnsi"/>
                <w:color w:val="000000"/>
                <w:lang w:val="bg-BG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3</w:t>
            </w:r>
          </w:p>
        </w:tc>
      </w:tr>
      <w:tr w:rsidR="008009C9" w14:paraId="2538A9C2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2275D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710A735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14EB62C4" w14:textId="77777777" w:rsidR="008009C9" w:rsidRPr="00243B30" w:rsidRDefault="005847E1">
            <w:pPr>
              <w:rPr>
                <w:rFonts w:cstheme="minorHAnsi"/>
                <w:color w:val="000000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4 + 7 + 14</w:t>
            </w:r>
          </w:p>
        </w:tc>
      </w:tr>
      <w:tr w:rsidR="008009C9" w14:paraId="0B527B5D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9D545EE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5E875C1" w14:textId="31A5AEB9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="004A1382">
              <w:rPr>
                <w:rFonts w:ascii="Consolas" w:hAnsi="Consolas"/>
                <w:color w:val="000000"/>
              </w:rPr>
              <w:t>It's not so perfect.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51FA5317" w14:textId="77777777" w:rsidR="008009C9" w:rsidRPr="00243B30" w:rsidRDefault="008009C9">
            <w:pPr>
              <w:rPr>
                <w:rFonts w:cstheme="minorHAnsi"/>
                <w:color w:val="000000"/>
              </w:rPr>
            </w:pPr>
          </w:p>
        </w:tc>
      </w:tr>
    </w:tbl>
    <w:p w14:paraId="765368BD" w14:textId="77777777" w:rsidR="008009C9" w:rsidRDefault="005847E1">
      <w:pPr>
        <w:pStyle w:val="Heading3"/>
        <w:rPr>
          <w:lang w:val="bg-BG"/>
        </w:rPr>
      </w:pPr>
      <w:r>
        <w:lastRenderedPageBreak/>
        <w:t>Hint</w:t>
      </w:r>
    </w:p>
    <w:p w14:paraId="78E5FF36" w14:textId="3A805F98" w:rsidR="008009C9" w:rsidRDefault="008F033B">
      <w:pPr>
        <w:rPr>
          <w:rFonts w:cs="Calibri"/>
          <w:highlight w:val="white"/>
          <w:lang w:val="bg-BG"/>
        </w:rPr>
      </w:pPr>
      <w:r>
        <w:rPr>
          <w:rFonts w:cs="Calibri"/>
          <w:shd w:val="clear" w:color="auto" w:fill="FFFFFF"/>
        </w:rPr>
        <w:t>Every</w:t>
      </w:r>
      <w:r w:rsidR="005847E1">
        <w:rPr>
          <w:rFonts w:cs="Calibri"/>
          <w:shd w:val="clear" w:color="auto" w:fill="FFFFFF"/>
        </w:rPr>
        <w:t xml:space="preserve"> perfect number is </w:t>
      </w:r>
      <w:r w:rsidR="005847E1">
        <w:rPr>
          <w:rFonts w:cs="Calibri"/>
          <w:b/>
          <w:shd w:val="clear" w:color="auto" w:fill="FFFFFF"/>
        </w:rPr>
        <w:t>half the sum</w:t>
      </w:r>
      <w:r w:rsidR="005847E1">
        <w:rPr>
          <w:rFonts w:cs="Calibri"/>
          <w:shd w:val="clear" w:color="auto" w:fill="FFFFFF"/>
        </w:rPr>
        <w:t xml:space="preserve"> of </w:t>
      </w:r>
      <w:r w:rsidR="00AA6872">
        <w:rPr>
          <w:rFonts w:cs="Calibri"/>
          <w:shd w:val="clear" w:color="auto" w:fill="FFFFFF"/>
        </w:rPr>
        <w:t>all</w:t>
      </w:r>
      <w:r w:rsidR="005847E1">
        <w:rPr>
          <w:rFonts w:cs="Calibri"/>
          <w:shd w:val="clear" w:color="auto" w:fill="FFFFFF"/>
        </w:rPr>
        <w:t xml:space="preserve"> its positive divisors (including itself) =&gt; </w:t>
      </w:r>
      <w:r w:rsidR="00AA6872">
        <w:rPr>
          <w:rFonts w:cs="Calibri"/>
          <w:shd w:val="clear" w:color="auto" w:fill="FFFFFF"/>
        </w:rPr>
        <w:t xml:space="preserve">the sum of all positive divisors (all of which are divided without </w:t>
      </w:r>
      <w:r w:rsidR="00725A73">
        <w:rPr>
          <w:rFonts w:cs="Calibri"/>
          <w:shd w:val="clear" w:color="auto" w:fill="FFFFFF"/>
        </w:rPr>
        <w:t>remainder</w:t>
      </w:r>
      <w:r w:rsidR="00AA6872">
        <w:rPr>
          <w:rFonts w:cs="Calibri"/>
          <w:shd w:val="clear" w:color="auto" w:fill="FFFFFF"/>
        </w:rPr>
        <w:t xml:space="preserve">) of </w:t>
      </w:r>
      <w:r w:rsidR="005847E1">
        <w:rPr>
          <w:rFonts w:cs="Calibri"/>
          <w:shd w:val="clear" w:color="auto" w:fill="FFFFFF"/>
        </w:rPr>
        <w:t xml:space="preserve">6 is 1 + 2 + 3 </w:t>
      </w:r>
      <w:r w:rsidR="00AA6872">
        <w:rPr>
          <w:rFonts w:cs="Calibri"/>
          <w:shd w:val="clear" w:color="auto" w:fill="FFFFFF"/>
        </w:rPr>
        <w:t>+ 6 = 12</w:t>
      </w:r>
      <w:r w:rsidR="005847E1">
        <w:rPr>
          <w:rFonts w:cs="Calibri"/>
          <w:shd w:val="clear" w:color="auto" w:fill="FFFFFF"/>
        </w:rPr>
        <w:t>.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Half of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 xml:space="preserve">12 is </w:t>
      </w:r>
      <w:r w:rsidR="00AA6872">
        <w:rPr>
          <w:rFonts w:cs="Calibri"/>
          <w:shd w:val="clear" w:color="auto" w:fill="FFFFFF"/>
        </w:rPr>
        <w:t xml:space="preserve">6 </w:t>
      </w:r>
      <w:r>
        <w:rPr>
          <w:rFonts w:cs="Calibri"/>
          <w:shd w:val="clear" w:color="auto" w:fill="FFFFFF"/>
        </w:rPr>
        <w:t xml:space="preserve">=&gt; 6 </w:t>
      </w:r>
      <w:r w:rsidR="00AA6872">
        <w:rPr>
          <w:rFonts w:cs="Calibri"/>
          <w:shd w:val="clear" w:color="auto" w:fill="FFFFFF"/>
        </w:rPr>
        <w:t>is perfect number.</w:t>
      </w:r>
    </w:p>
    <w:p w14:paraId="2A7CB1D4" w14:textId="52079ADB" w:rsidR="008009C9" w:rsidRDefault="00725A73">
      <w:pPr>
        <w:pStyle w:val="ListParagraph"/>
        <w:numPr>
          <w:ilvl w:val="0"/>
          <w:numId w:val="9"/>
        </w:numPr>
        <w:spacing w:before="0" w:after="200"/>
      </w:pPr>
      <w:r>
        <w:t>You could read more</w:t>
      </w:r>
      <w:r w:rsidR="005847E1">
        <w:t xml:space="preserve"> about the </w:t>
      </w:r>
      <w:r>
        <w:t>p</w:t>
      </w:r>
      <w:r w:rsidR="005847E1">
        <w:t xml:space="preserve">erfect number here: </w:t>
      </w:r>
      <w:hyperlink r:id="rId11">
        <w:r w:rsidR="005847E1">
          <w:rPr>
            <w:rStyle w:val="InternetLink"/>
          </w:rPr>
          <w:t>https://en.wikipedia.org/wiki/Perfect_number</w:t>
        </w:r>
      </w:hyperlink>
    </w:p>
    <w:p w14:paraId="0CBEEB8F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Loading Bar</w:t>
      </w:r>
    </w:p>
    <w:p w14:paraId="5227C342" w14:textId="11771C4B" w:rsidR="008009C9" w:rsidRPr="00725A73" w:rsidRDefault="005847E1">
      <w:pPr>
        <w:rPr>
          <w:color w:val="000000"/>
          <w:lang w:val="bg-BG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integer number </w:t>
      </w:r>
      <w:r>
        <w:rPr>
          <w:color w:val="000000"/>
        </w:rPr>
        <w:t xml:space="preserve">between </w:t>
      </w:r>
      <w:r>
        <w:rPr>
          <w:b/>
          <w:color w:val="000000"/>
        </w:rPr>
        <w:t>0</w:t>
      </w:r>
      <w:r>
        <w:rPr>
          <w:color w:val="000000"/>
        </w:rPr>
        <w:t xml:space="preserve"> and </w:t>
      </w:r>
      <w:r>
        <w:rPr>
          <w:b/>
          <w:color w:val="000000"/>
        </w:rPr>
        <w:t>100</w:t>
      </w:r>
      <w:r>
        <w:rPr>
          <w:color w:val="000000"/>
        </w:rPr>
        <w:t xml:space="preserve"> </w:t>
      </w:r>
      <w:r w:rsidR="00725A73">
        <w:rPr>
          <w:color w:val="000000"/>
        </w:rPr>
        <w:t xml:space="preserve">(inclusive) </w:t>
      </w:r>
      <w:r w:rsidR="00725A73" w:rsidRPr="00725A73">
        <w:rPr>
          <w:color w:val="000000"/>
        </w:rPr>
        <w:t>divisible by 10</w:t>
      </w:r>
      <w:r w:rsidR="00725A73">
        <w:rPr>
          <w:color w:val="000000"/>
        </w:rPr>
        <w:t xml:space="preserve"> </w:t>
      </w:r>
      <w:r>
        <w:rPr>
          <w:color w:val="000000"/>
        </w:rPr>
        <w:t xml:space="preserve">without </w:t>
      </w:r>
      <w:r w:rsidR="00725A73">
        <w:rPr>
          <w:color w:val="000000"/>
        </w:rPr>
        <w:t>remainder</w:t>
      </w:r>
      <w:r>
        <w:rPr>
          <w:color w:val="000000"/>
        </w:rPr>
        <w:t xml:space="preserve"> (0, 10, 20, 30...). Your task is to create a function </w:t>
      </w:r>
      <w:r w:rsidR="00595C69">
        <w:rPr>
          <w:color w:val="000000"/>
        </w:rPr>
        <w:t>that</w:t>
      </w:r>
      <w:r w:rsidR="00E857C2">
        <w:rPr>
          <w:color w:val="000000"/>
        </w:rPr>
        <w:t xml:space="preserve"> returns</w:t>
      </w:r>
      <w:r>
        <w:rPr>
          <w:color w:val="000000"/>
        </w:rPr>
        <w:t xml:space="preserve"> a </w:t>
      </w:r>
      <w:r>
        <w:rPr>
          <w:b/>
          <w:color w:val="000000"/>
        </w:rPr>
        <w:t>loading bar</w:t>
      </w:r>
      <w:r>
        <w:rPr>
          <w:color w:val="000000"/>
        </w:rPr>
        <w:t xml:space="preserve"> depending on </w:t>
      </w:r>
      <w:r w:rsidR="00725A73">
        <w:rPr>
          <w:color w:val="000000"/>
        </w:rPr>
        <w:t>the</w:t>
      </w:r>
      <w:r>
        <w:rPr>
          <w:color w:val="000000"/>
        </w:rPr>
        <w:t xml:space="preserve"> number you have received in the input.</w:t>
      </w:r>
      <w:r w:rsidR="00725A73">
        <w:rPr>
          <w:color w:val="000000"/>
        </w:rPr>
        <w:t xml:space="preserve"> </w:t>
      </w:r>
      <w:r w:rsidR="003C0141">
        <w:rPr>
          <w:color w:val="000000"/>
        </w:rPr>
        <w:t xml:space="preserve">Print the result on the console. </w:t>
      </w:r>
      <w:r w:rsidR="00E857C2">
        <w:rPr>
          <w:color w:val="000000"/>
        </w:rPr>
        <w:t>For more clarification</w:t>
      </w:r>
      <w:r w:rsidR="00595C69">
        <w:rPr>
          <w:color w:val="000000"/>
        </w:rPr>
        <w:t>,</w:t>
      </w:r>
      <w:r w:rsidR="00E857C2">
        <w:rPr>
          <w:color w:val="000000"/>
        </w:rPr>
        <w:t xml:space="preserve"> see the examples below.</w:t>
      </w:r>
    </w:p>
    <w:p w14:paraId="5A7AAE11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439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96"/>
        <w:gridCol w:w="2694"/>
      </w:tblGrid>
      <w:tr w:rsidR="008009C9" w14:paraId="2A8E0004" w14:textId="77777777" w:rsidTr="00DC5C79">
        <w:trPr>
          <w:trHeight w:val="26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F749C04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7921720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4B0D84A3" w14:textId="77777777" w:rsidTr="00DC5C79">
        <w:trPr>
          <w:trHeight w:val="94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4A367AE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3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BCD49F7" w14:textId="77777777" w:rsidR="008009C9" w:rsidRDefault="005847E1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color w:val="000000"/>
              </w:rPr>
              <w:t>30% [%%%.......]</w:t>
            </w:r>
          </w:p>
          <w:p w14:paraId="7D9B54B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053B64AF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0A635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5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36B22CF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50% [%%%%%</w:t>
            </w:r>
            <w:proofErr w:type="gramStart"/>
            <w:r>
              <w:rPr>
                <w:rFonts w:ascii="Consolas" w:hAnsi="Consolas"/>
                <w:color w:val="000000"/>
              </w:rPr>
              <w:t>.....</w:t>
            </w:r>
            <w:proofErr w:type="gramEnd"/>
            <w:r>
              <w:rPr>
                <w:rFonts w:ascii="Consolas" w:hAnsi="Consolas"/>
                <w:color w:val="000000"/>
              </w:rPr>
              <w:t>]</w:t>
            </w:r>
          </w:p>
          <w:p w14:paraId="20234C8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52830EF0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292434C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0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02C9D84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100% Complete!</w:t>
            </w:r>
          </w:p>
          <w:p w14:paraId="5AA3A1CD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[%%%%%%%%%%]</w:t>
            </w:r>
          </w:p>
        </w:tc>
      </w:tr>
    </w:tbl>
    <w:p w14:paraId="08E0E262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Factorial Division</w:t>
      </w:r>
    </w:p>
    <w:p w14:paraId="09C2E15C" w14:textId="144C2DFD" w:rsidR="00595C69" w:rsidRDefault="005847E1">
      <w:r>
        <w:t xml:space="preserve">Write a function that receives </w:t>
      </w:r>
      <w:r>
        <w:rPr>
          <w:b/>
        </w:rPr>
        <w:t xml:space="preserve">two </w:t>
      </w:r>
      <w:r>
        <w:t xml:space="preserve">integer numbers. Calculate </w:t>
      </w:r>
      <w:r w:rsidR="00595C69">
        <w:t xml:space="preserve">the </w:t>
      </w:r>
      <w:r>
        <w:rPr>
          <w:b/>
        </w:rPr>
        <w:t>factorial</w:t>
      </w:r>
      <w:r>
        <w:t xml:space="preserve"> of each number. </w:t>
      </w:r>
    </w:p>
    <w:p w14:paraId="3659913C" w14:textId="218516A8" w:rsidR="008009C9" w:rsidRDefault="005847E1">
      <w:pPr>
        <w:rPr>
          <w:lang w:val="bg-BG"/>
        </w:rPr>
      </w:pPr>
      <w:r>
        <w:t xml:space="preserve">Divide the first result by the second and </w:t>
      </w:r>
      <w:r w:rsidRPr="003C0141">
        <w:rPr>
          <w:b/>
          <w:bCs/>
        </w:rPr>
        <w:t>print the division</w:t>
      </w:r>
      <w:r>
        <w:t xml:space="preserve"> formatted to the </w:t>
      </w:r>
      <w:r>
        <w:rPr>
          <w:b/>
        </w:rPr>
        <w:t>second decimal</w:t>
      </w:r>
      <w:r>
        <w:t xml:space="preserve"> point.</w:t>
      </w:r>
    </w:p>
    <w:p w14:paraId="2525772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6"/>
      </w:tblGrid>
      <w:tr w:rsidR="00243B30" w14:paraId="0A59505D" w14:textId="77777777" w:rsidTr="00243B30">
        <w:tc>
          <w:tcPr>
            <w:tcW w:w="768" w:type="dxa"/>
            <w:shd w:val="clear" w:color="auto" w:fill="D9D9D9" w:themeFill="background1" w:themeFillShade="D9"/>
          </w:tcPr>
          <w:p w14:paraId="2958CA2B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E509389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3B30" w14:paraId="650323E0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1F6CC5B2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2AE90333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482C8495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60.00</w:t>
            </w:r>
          </w:p>
        </w:tc>
      </w:tr>
      <w:tr w:rsidR="00243B30" w14:paraId="417CE8AD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3C4BD29B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623F8811" w14:textId="6E90845C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3A53E9F7" w14:textId="245C7E18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60.00</w:t>
            </w:r>
          </w:p>
        </w:tc>
      </w:tr>
    </w:tbl>
    <w:p w14:paraId="44842C08" w14:textId="77777777" w:rsidR="008009C9" w:rsidRDefault="005847E1">
      <w:pPr>
        <w:pStyle w:val="Heading3"/>
        <w:rPr>
          <w:lang w:val="bg-BG"/>
        </w:rPr>
      </w:pPr>
      <w:r>
        <w:t>Hints</w:t>
      </w:r>
    </w:p>
    <w:p w14:paraId="03F144E0" w14:textId="113203FA" w:rsidR="008009C9" w:rsidRDefault="005847E1" w:rsidP="009E024C">
      <w:pPr>
        <w:pStyle w:val="ListParagraph"/>
        <w:numPr>
          <w:ilvl w:val="0"/>
          <w:numId w:val="9"/>
        </w:numPr>
        <w:spacing w:before="0" w:after="200"/>
      </w:pPr>
      <w:r>
        <w:t xml:space="preserve">Read more about factorial here: </w:t>
      </w:r>
      <w:hyperlink r:id="rId12">
        <w:r>
          <w:rPr>
            <w:rStyle w:val="InternetLink"/>
          </w:rPr>
          <w:t>https://en.wikipedia.org/wiki/Factorial</w:t>
        </w:r>
      </w:hyperlink>
      <w:r w:rsidR="009E024C">
        <w:t xml:space="preserve"> </w:t>
      </w:r>
    </w:p>
    <w:sectPr w:rsidR="008009C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E896C" w14:textId="77777777" w:rsidR="00B65A76" w:rsidRDefault="00B65A76">
      <w:pPr>
        <w:spacing w:before="0" w:after="0" w:line="240" w:lineRule="auto"/>
      </w:pPr>
      <w:r>
        <w:separator/>
      </w:r>
    </w:p>
  </w:endnote>
  <w:endnote w:type="continuationSeparator" w:id="0">
    <w:p w14:paraId="2647CC29" w14:textId="77777777" w:rsidR="00B65A76" w:rsidRDefault="00B65A7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E390B" w14:textId="77777777" w:rsidR="0039738C" w:rsidRDefault="003973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73B16" w14:textId="77777777" w:rsidR="008009C9" w:rsidRDefault="005847E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50DD397A" wp14:editId="51F2CF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B187E5E" wp14:editId="25B4CD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B6A7924" w14:textId="00E14722" w:rsidR="008009C9" w:rsidRDefault="005847E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39738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7EB63B42" w14:textId="77777777" w:rsidR="008009C9" w:rsidRDefault="005847E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682726" wp14:editId="2FB2AB8E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46C3CC0" wp14:editId="77638D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3C56E3" wp14:editId="42DE2BB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40D35D" wp14:editId="31F9919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5342E5" wp14:editId="6B3A1A63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1347F2" wp14:editId="11BBCBAF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81B7F6" wp14:editId="477B4BD5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1900C5" wp14:editId="3A3F6FF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B72DE0" wp14:editId="4467A75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187E5E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B6A7924" w14:textId="00E14722" w:rsidR="008009C9" w:rsidRDefault="005847E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39738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EB63B42" w14:textId="77777777" w:rsidR="008009C9" w:rsidRDefault="005847E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D682726" wp14:editId="2FB2AB8E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46C3CC0" wp14:editId="77638D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13C56E3" wp14:editId="42DE2BB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40D35D" wp14:editId="31F9919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5342E5" wp14:editId="6B3A1A63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1347F2" wp14:editId="11BBCBAF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81B7F6" wp14:editId="477B4BD5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1900C5" wp14:editId="3A3F6FF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B72DE0" wp14:editId="4467A75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244B737B" wp14:editId="7D99EC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8158AB" w14:textId="77777777" w:rsidR="008009C9" w:rsidRDefault="005847E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44B737B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18158AB" w14:textId="77777777" w:rsidR="008009C9" w:rsidRDefault="005847E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150E3602" wp14:editId="5D3AAC7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6AB0B6" w14:textId="1F1EA1AE" w:rsidR="008009C9" w:rsidRDefault="005847E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A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A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0E3602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66AB0B6" w14:textId="1F1EA1AE" w:rsidR="008009C9" w:rsidRDefault="005847E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0A5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0A5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1" behindDoc="1" locked="0" layoutInCell="1" allowOverlap="1" wp14:anchorId="2EF629FE" wp14:editId="34B5BEE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73F1D" w14:textId="77777777" w:rsidR="0039738C" w:rsidRDefault="003973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9A96C" w14:textId="77777777" w:rsidR="00B65A76" w:rsidRDefault="00B65A76">
      <w:pPr>
        <w:spacing w:before="0" w:after="0" w:line="240" w:lineRule="auto"/>
      </w:pPr>
      <w:r>
        <w:separator/>
      </w:r>
    </w:p>
  </w:footnote>
  <w:footnote w:type="continuationSeparator" w:id="0">
    <w:p w14:paraId="7E10EB2D" w14:textId="77777777" w:rsidR="00B65A76" w:rsidRDefault="00B65A7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CF54A" w14:textId="77777777" w:rsidR="0039738C" w:rsidRDefault="003973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1A7F0" w14:textId="77777777" w:rsidR="008009C9" w:rsidRDefault="008009C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8AA64" w14:textId="77777777" w:rsidR="0039738C" w:rsidRDefault="003973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A6A44"/>
    <w:multiLevelType w:val="multilevel"/>
    <w:tmpl w:val="2474C6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55616"/>
    <w:multiLevelType w:val="multilevel"/>
    <w:tmpl w:val="95D8285E"/>
    <w:lvl w:ilvl="0">
      <w:start w:val="1"/>
      <w:numFmt w:val="bullet"/>
      <w:lvlText w:val=""/>
      <w:lvlJc w:val="left"/>
      <w:pPr>
        <w:ind w:left="645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ind w:left="1365" w:hanging="360"/>
      </w:pPr>
    </w:lvl>
    <w:lvl w:ilvl="2">
      <w:start w:val="1"/>
      <w:numFmt w:val="lowerRoman"/>
      <w:lvlText w:val="%3."/>
      <w:lvlJc w:val="right"/>
      <w:pPr>
        <w:ind w:left="2085" w:hanging="180"/>
      </w:p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B1C6016"/>
    <w:multiLevelType w:val="multilevel"/>
    <w:tmpl w:val="D8DADF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5174B2B"/>
    <w:multiLevelType w:val="multilevel"/>
    <w:tmpl w:val="C4D6F5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AC10B9"/>
    <w:multiLevelType w:val="multilevel"/>
    <w:tmpl w:val="99442AB4"/>
    <w:lvl w:ilvl="0">
      <w:start w:val="1"/>
      <w:numFmt w:val="decimal"/>
      <w:suff w:val="space"/>
      <w:lvlText w:val="%1."/>
      <w:lvlJc w:val="left"/>
      <w:pPr>
        <w:ind w:left="-360" w:firstLine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7B7D30"/>
    <w:multiLevelType w:val="hybridMultilevel"/>
    <w:tmpl w:val="CBEA788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367326D6"/>
    <w:multiLevelType w:val="multilevel"/>
    <w:tmpl w:val="4770F6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4121C92"/>
    <w:multiLevelType w:val="multilevel"/>
    <w:tmpl w:val="A59A73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380E1F"/>
    <w:multiLevelType w:val="multilevel"/>
    <w:tmpl w:val="B6348A1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56D02BCB"/>
    <w:multiLevelType w:val="multilevel"/>
    <w:tmpl w:val="6A1079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1A95E93"/>
    <w:multiLevelType w:val="hybridMultilevel"/>
    <w:tmpl w:val="E2BE4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98619D"/>
    <w:multiLevelType w:val="multilevel"/>
    <w:tmpl w:val="29B8E2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3375845">
    <w:abstractNumId w:val="10"/>
  </w:num>
  <w:num w:numId="2" w16cid:durableId="1579511648">
    <w:abstractNumId w:val="5"/>
  </w:num>
  <w:num w:numId="3" w16cid:durableId="334696977">
    <w:abstractNumId w:val="8"/>
  </w:num>
  <w:num w:numId="4" w16cid:durableId="1870332213">
    <w:abstractNumId w:val="2"/>
  </w:num>
  <w:num w:numId="5" w16cid:durableId="1653755373">
    <w:abstractNumId w:val="0"/>
  </w:num>
  <w:num w:numId="6" w16cid:durableId="1305509023">
    <w:abstractNumId w:val="11"/>
  </w:num>
  <w:num w:numId="7" w16cid:durableId="1756128771">
    <w:abstractNumId w:val="3"/>
  </w:num>
  <w:num w:numId="8" w16cid:durableId="1766152764">
    <w:abstractNumId w:val="13"/>
  </w:num>
  <w:num w:numId="9" w16cid:durableId="1897541500">
    <w:abstractNumId w:val="7"/>
  </w:num>
  <w:num w:numId="10" w16cid:durableId="1892955092">
    <w:abstractNumId w:val="4"/>
  </w:num>
  <w:num w:numId="11" w16cid:durableId="95492175">
    <w:abstractNumId w:val="6"/>
  </w:num>
  <w:num w:numId="12" w16cid:durableId="2067020519">
    <w:abstractNumId w:val="12"/>
  </w:num>
  <w:num w:numId="13" w16cid:durableId="1596282352">
    <w:abstractNumId w:val="1"/>
  </w:num>
  <w:num w:numId="14" w16cid:durableId="48335489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U2MzEyNja2NDdQ0lEKTi0uzszPAykwqgUAnng6/SwAAAA="/>
  </w:docVars>
  <w:rsids>
    <w:rsidRoot w:val="008009C9"/>
    <w:rsid w:val="0008442A"/>
    <w:rsid w:val="000C6378"/>
    <w:rsid w:val="00146D62"/>
    <w:rsid w:val="001F6710"/>
    <w:rsid w:val="00213354"/>
    <w:rsid w:val="00243B30"/>
    <w:rsid w:val="002C2C91"/>
    <w:rsid w:val="00332C19"/>
    <w:rsid w:val="0039738C"/>
    <w:rsid w:val="003C0141"/>
    <w:rsid w:val="004A1382"/>
    <w:rsid w:val="004C0897"/>
    <w:rsid w:val="005847E1"/>
    <w:rsid w:val="00595C69"/>
    <w:rsid w:val="006353EF"/>
    <w:rsid w:val="00676E15"/>
    <w:rsid w:val="00697064"/>
    <w:rsid w:val="006D0718"/>
    <w:rsid w:val="006F2647"/>
    <w:rsid w:val="00725A73"/>
    <w:rsid w:val="007B52F8"/>
    <w:rsid w:val="007E34EB"/>
    <w:rsid w:val="008009C9"/>
    <w:rsid w:val="008705F2"/>
    <w:rsid w:val="00872724"/>
    <w:rsid w:val="008938AF"/>
    <w:rsid w:val="008F033B"/>
    <w:rsid w:val="0091437E"/>
    <w:rsid w:val="009C6B48"/>
    <w:rsid w:val="009E024C"/>
    <w:rsid w:val="00AA6872"/>
    <w:rsid w:val="00B65A76"/>
    <w:rsid w:val="00B74B70"/>
    <w:rsid w:val="00B966A8"/>
    <w:rsid w:val="00C00A5E"/>
    <w:rsid w:val="00C0417B"/>
    <w:rsid w:val="00CF282E"/>
    <w:rsid w:val="00D002C1"/>
    <w:rsid w:val="00D67A70"/>
    <w:rsid w:val="00DC5C79"/>
    <w:rsid w:val="00E72FFB"/>
    <w:rsid w:val="00E857C2"/>
    <w:rsid w:val="00EA05C7"/>
    <w:rsid w:val="00EB5876"/>
    <w:rsid w:val="00F20630"/>
    <w:rsid w:val="00F270C0"/>
    <w:rsid w:val="00FD31F7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74DF727"/>
  <w15:docId w15:val="{D09583DE-02DD-4BD8-B7C9-156A6C8A5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DC7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973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6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2/programming-fundamentals-with-python-september-2023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8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8B4F29-CEED-4BB4-BD63-2E8942BE4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5</Pages>
  <Words>922</Words>
  <Characters>526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6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29</cp:revision>
  <cp:lastPrinted>2015-10-26T22:35:00Z</cp:lastPrinted>
  <dcterms:created xsi:type="dcterms:W3CDTF">2019-11-12T12:29:00Z</dcterms:created>
  <dcterms:modified xsi:type="dcterms:W3CDTF">2023-08-21T12:5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d89d2589ef3c7d0cbcd8f4a42bfb2448c51759972cb8fac96a72c6f54f35f23</vt:lpwstr>
  </property>
</Properties>
</file>